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AB09E" w14:textId="4331A3A7" w:rsidR="00FE746F" w:rsidRPr="00FE746F" w:rsidRDefault="005E795E" w:rsidP="00FE746F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86F234" wp14:editId="4A79F015">
            <wp:simplePos x="0" y="0"/>
            <wp:positionH relativeFrom="column">
              <wp:posOffset>5603358</wp:posOffset>
            </wp:positionH>
            <wp:positionV relativeFrom="paragraph">
              <wp:posOffset>457</wp:posOffset>
            </wp:positionV>
            <wp:extent cx="786765" cy="786765"/>
            <wp:effectExtent l="0" t="0" r="635" b="635"/>
            <wp:wrapThrough wrapText="bothSides">
              <wp:wrapPolygon edited="0">
                <wp:start x="0" y="0"/>
                <wp:lineTo x="0" y="21269"/>
                <wp:lineTo x="21269" y="21269"/>
                <wp:lineTo x="21269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765" cy="786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F66">
        <w:rPr>
          <w:b/>
          <w:bCs/>
          <w:sz w:val="32"/>
          <w:szCs w:val="32"/>
          <w:u w:val="single"/>
        </w:rPr>
        <w:t xml:space="preserve">Planning for </w:t>
      </w:r>
      <w:r w:rsidR="00FE746F" w:rsidRPr="00FE746F">
        <w:rPr>
          <w:b/>
          <w:bCs/>
          <w:sz w:val="32"/>
          <w:szCs w:val="32"/>
          <w:u w:val="single"/>
        </w:rPr>
        <w:t>Progression</w:t>
      </w:r>
    </w:p>
    <w:p w14:paraId="6091DEE9" w14:textId="77777777" w:rsidR="00F61D0D" w:rsidRDefault="00F61D0D">
      <w:pPr>
        <w:rPr>
          <w:b/>
          <w:bCs/>
        </w:rPr>
      </w:pPr>
    </w:p>
    <w:p w14:paraId="22DB6A6E" w14:textId="77777777" w:rsidR="00F61D0D" w:rsidRDefault="00F61D0D">
      <w:pPr>
        <w:rPr>
          <w:b/>
          <w:bCs/>
        </w:rPr>
      </w:pPr>
    </w:p>
    <w:p w14:paraId="2FC4767F" w14:textId="77777777" w:rsidR="004D3CE4" w:rsidRDefault="004D3CE4">
      <w:pPr>
        <w:rPr>
          <w:b/>
          <w:bCs/>
        </w:rPr>
      </w:pPr>
    </w:p>
    <w:p w14:paraId="28609532" w14:textId="77777777" w:rsidR="004D3CE4" w:rsidRDefault="004D3CE4">
      <w:pPr>
        <w:rPr>
          <w:b/>
          <w:bCs/>
        </w:rPr>
      </w:pPr>
    </w:p>
    <w:p w14:paraId="48B14708" w14:textId="54ADBE0B" w:rsidR="00612D9D" w:rsidRPr="0055615A" w:rsidRDefault="005E795E">
      <w:pPr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1</w:t>
      </w:r>
      <w:r>
        <w:rPr>
          <w:b/>
          <w:bCs/>
        </w:rPr>
        <w:t xml:space="preserve">. </w:t>
      </w:r>
      <w:r w:rsidR="006407A8" w:rsidRPr="0055615A">
        <w:rPr>
          <w:b/>
          <w:bCs/>
        </w:rPr>
        <w:t>W</w:t>
      </w:r>
      <w:r w:rsidR="003A7DC9" w:rsidRPr="0055615A">
        <w:rPr>
          <w:b/>
          <w:bCs/>
        </w:rPr>
        <w:t xml:space="preserve">hat does ESOL stand for? Put the following jumbled words </w:t>
      </w:r>
      <w:r w:rsidR="00B60118">
        <w:rPr>
          <w:b/>
          <w:bCs/>
        </w:rPr>
        <w:t>to</w:t>
      </w:r>
      <w:r w:rsidR="003A7DC9" w:rsidRPr="0055615A">
        <w:rPr>
          <w:b/>
          <w:bCs/>
        </w:rPr>
        <w:t xml:space="preserve"> know the answer.</w:t>
      </w:r>
    </w:p>
    <w:p w14:paraId="0F077A28" w14:textId="2CE5F6AC" w:rsidR="003A7DC9" w:rsidRDefault="003A7DC9"/>
    <w:p w14:paraId="0D34E96C" w14:textId="4585DDBD" w:rsidR="003A7DC9" w:rsidRDefault="003A7DC9">
      <w:r>
        <w:t xml:space="preserve">Other Languages of English the Speakers for </w:t>
      </w:r>
    </w:p>
    <w:p w14:paraId="3B986A8F" w14:textId="613CD40D" w:rsidR="003A7DC9" w:rsidRDefault="003A7DC9"/>
    <w:p w14:paraId="759FEA56" w14:textId="58A1392B" w:rsidR="003A7DC9" w:rsidRDefault="003A7DC9">
      <w:r>
        <w:t>___________________________________________________________________________</w:t>
      </w:r>
    </w:p>
    <w:p w14:paraId="3C1B1764" w14:textId="765D18F6" w:rsidR="008D6424" w:rsidRDefault="008D6424"/>
    <w:p w14:paraId="69EC6EF5" w14:textId="77777777" w:rsidR="008D6424" w:rsidRDefault="008D6424">
      <w:pPr>
        <w:rPr>
          <w:b/>
          <w:bCs/>
        </w:rPr>
      </w:pPr>
    </w:p>
    <w:p w14:paraId="6C939A10" w14:textId="71961098" w:rsidR="008D6424" w:rsidRPr="008D6424" w:rsidRDefault="008D6424">
      <w:pPr>
        <w:rPr>
          <w:b/>
          <w:bCs/>
        </w:rPr>
      </w:pPr>
      <w:r w:rsidRPr="008D6424">
        <w:rPr>
          <w:b/>
          <w:bCs/>
        </w:rPr>
        <w:t>Q.</w:t>
      </w:r>
      <w:r w:rsidR="004D3CE4">
        <w:rPr>
          <w:b/>
          <w:bCs/>
        </w:rPr>
        <w:t>1</w:t>
      </w:r>
      <w:r w:rsidRPr="008D6424">
        <w:rPr>
          <w:b/>
          <w:bCs/>
        </w:rPr>
        <w:t xml:space="preserve">B. What English Language Skills do you learn in an ESOL Course? </w:t>
      </w:r>
    </w:p>
    <w:p w14:paraId="388242DB" w14:textId="77777777" w:rsidR="008D6424" w:rsidRDefault="008D6424"/>
    <w:p w14:paraId="366650C7" w14:textId="0E35AF8C" w:rsidR="008D6424" w:rsidRDefault="008D6424"/>
    <w:p w14:paraId="3C9C4BC0" w14:textId="6A2469C6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11FAC5E5" w14:textId="0FE50F6C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618D64EB" w14:textId="6E408D38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3D767D54" w14:textId="3AEC51F3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1710B2C5" w14:textId="023FA7FF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5F1C8022" w14:textId="0FB9CAB1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65A1A092" w14:textId="23E97769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4E96CF42" w14:textId="5EC11A26" w:rsidR="008D6424" w:rsidRDefault="008D6424" w:rsidP="008D6424">
      <w:pPr>
        <w:pStyle w:val="ListParagraph"/>
        <w:numPr>
          <w:ilvl w:val="0"/>
          <w:numId w:val="15"/>
        </w:numPr>
        <w:spacing w:line="480" w:lineRule="auto"/>
      </w:pPr>
      <w:r>
        <w:t>_______________________________________</w:t>
      </w:r>
    </w:p>
    <w:p w14:paraId="7BA5A672" w14:textId="1CEF6C4F" w:rsidR="003A7DC9" w:rsidRDefault="003A7DC9"/>
    <w:p w14:paraId="3DBDCA64" w14:textId="77777777" w:rsidR="00F61D0D" w:rsidRDefault="00F61D0D">
      <w:pPr>
        <w:rPr>
          <w:b/>
          <w:bCs/>
        </w:rPr>
      </w:pPr>
    </w:p>
    <w:p w14:paraId="281AE725" w14:textId="4601DD36" w:rsidR="003A7DC9" w:rsidRDefault="005E795E">
      <w:pPr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1</w:t>
      </w:r>
      <w:r w:rsidR="008D6424">
        <w:rPr>
          <w:b/>
          <w:bCs/>
        </w:rPr>
        <w:t>C</w:t>
      </w:r>
      <w:r>
        <w:rPr>
          <w:b/>
          <w:bCs/>
        </w:rPr>
        <w:t xml:space="preserve">. </w:t>
      </w:r>
      <w:r w:rsidR="003A7DC9" w:rsidRPr="0055615A">
        <w:rPr>
          <w:b/>
          <w:bCs/>
        </w:rPr>
        <w:t>What are the objectives of studying ESOL Course?</w:t>
      </w:r>
    </w:p>
    <w:p w14:paraId="3C8145DA" w14:textId="46618A0C" w:rsidR="001A7688" w:rsidRDefault="001A7688">
      <w:pPr>
        <w:rPr>
          <w:b/>
          <w:bCs/>
        </w:rPr>
      </w:pPr>
    </w:p>
    <w:p w14:paraId="55ECD06F" w14:textId="77777777" w:rsidR="001A7688" w:rsidRDefault="001A7688" w:rsidP="001A7688">
      <w:pPr>
        <w:pStyle w:val="ListParagraph"/>
        <w:numPr>
          <w:ilvl w:val="0"/>
          <w:numId w:val="2"/>
        </w:numPr>
        <w:spacing w:line="600" w:lineRule="auto"/>
      </w:pPr>
      <w:r>
        <w:t>___________________________________________________________________</w:t>
      </w:r>
    </w:p>
    <w:p w14:paraId="79051155" w14:textId="77777777" w:rsidR="001A7688" w:rsidRDefault="001A7688" w:rsidP="001A7688">
      <w:pPr>
        <w:pStyle w:val="ListParagraph"/>
        <w:numPr>
          <w:ilvl w:val="0"/>
          <w:numId w:val="2"/>
        </w:numPr>
        <w:spacing w:line="600" w:lineRule="auto"/>
      </w:pPr>
      <w:r>
        <w:t>___________________________________________________________________</w:t>
      </w:r>
    </w:p>
    <w:p w14:paraId="5276D001" w14:textId="77777777" w:rsidR="001A7688" w:rsidRDefault="001A7688" w:rsidP="001A7688">
      <w:pPr>
        <w:pStyle w:val="ListParagraph"/>
        <w:numPr>
          <w:ilvl w:val="0"/>
          <w:numId w:val="2"/>
        </w:numPr>
        <w:spacing w:line="600" w:lineRule="auto"/>
      </w:pPr>
      <w:r>
        <w:t>___________________________________________________________________</w:t>
      </w:r>
    </w:p>
    <w:p w14:paraId="143DFA60" w14:textId="77777777" w:rsidR="001A7688" w:rsidRDefault="001A7688">
      <w:pPr>
        <w:rPr>
          <w:b/>
          <w:bCs/>
        </w:rPr>
      </w:pPr>
    </w:p>
    <w:p w14:paraId="4F157944" w14:textId="77777777" w:rsidR="004D3CE4" w:rsidRDefault="004D3CE4">
      <w:pPr>
        <w:rPr>
          <w:b/>
          <w:bCs/>
        </w:rPr>
      </w:pPr>
    </w:p>
    <w:p w14:paraId="1A076852" w14:textId="77777777" w:rsidR="004D3CE4" w:rsidRDefault="004D3CE4">
      <w:pPr>
        <w:rPr>
          <w:b/>
          <w:bCs/>
        </w:rPr>
      </w:pPr>
    </w:p>
    <w:p w14:paraId="2C5C64D2" w14:textId="77777777" w:rsidR="004D3CE4" w:rsidRDefault="004D3CE4">
      <w:pPr>
        <w:rPr>
          <w:b/>
          <w:bCs/>
        </w:rPr>
      </w:pPr>
    </w:p>
    <w:p w14:paraId="30C7FEED" w14:textId="77777777" w:rsidR="004D3CE4" w:rsidRDefault="004D3CE4">
      <w:pPr>
        <w:rPr>
          <w:b/>
          <w:bCs/>
        </w:rPr>
      </w:pPr>
    </w:p>
    <w:p w14:paraId="196DE7C4" w14:textId="038B940E" w:rsidR="003A7DC9" w:rsidRPr="0055615A" w:rsidRDefault="005E795E">
      <w:pPr>
        <w:rPr>
          <w:b/>
          <w:bCs/>
        </w:rPr>
      </w:pPr>
      <w:r>
        <w:rPr>
          <w:b/>
          <w:bCs/>
        </w:rPr>
        <w:lastRenderedPageBreak/>
        <w:t>Q.</w:t>
      </w:r>
      <w:r w:rsidR="004D3CE4">
        <w:rPr>
          <w:b/>
          <w:bCs/>
        </w:rPr>
        <w:t>2</w:t>
      </w:r>
      <w:r>
        <w:rPr>
          <w:b/>
          <w:bCs/>
        </w:rPr>
        <w:t xml:space="preserve">. </w:t>
      </w:r>
      <w:r w:rsidR="003A7DC9" w:rsidRPr="0055615A">
        <w:rPr>
          <w:b/>
          <w:bCs/>
        </w:rPr>
        <w:t xml:space="preserve">What are Functional Skills? </w:t>
      </w:r>
    </w:p>
    <w:p w14:paraId="2BABF23D" w14:textId="46576920" w:rsidR="003A7DC9" w:rsidRDefault="003A7DC9"/>
    <w:p w14:paraId="29B8E291" w14:textId="77777777" w:rsidR="003A7DC9" w:rsidRDefault="003A7DC9" w:rsidP="0055615A">
      <w:pPr>
        <w:spacing w:line="60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4155E2E3" w14:textId="77777777" w:rsidR="001A7688" w:rsidRDefault="001A7688">
      <w:pPr>
        <w:rPr>
          <w:b/>
          <w:bCs/>
        </w:rPr>
      </w:pPr>
    </w:p>
    <w:p w14:paraId="7CD6D749" w14:textId="2398844E" w:rsidR="003A7DC9" w:rsidRPr="0055615A" w:rsidRDefault="005E795E">
      <w:pPr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2</w:t>
      </w:r>
      <w:r>
        <w:rPr>
          <w:b/>
          <w:bCs/>
        </w:rPr>
        <w:t xml:space="preserve">B. </w:t>
      </w:r>
      <w:r w:rsidR="003A7DC9" w:rsidRPr="0055615A">
        <w:rPr>
          <w:b/>
          <w:bCs/>
        </w:rPr>
        <w:t xml:space="preserve">What are the objectives of studying Functional Skills? </w:t>
      </w:r>
    </w:p>
    <w:p w14:paraId="53FEE9A7" w14:textId="78BDAAC2" w:rsidR="00612D9D" w:rsidRDefault="00612D9D"/>
    <w:p w14:paraId="16EDF71C" w14:textId="77777777" w:rsidR="001A7688" w:rsidRDefault="001A7688" w:rsidP="001A7688">
      <w:pPr>
        <w:pStyle w:val="ListParagraph"/>
        <w:numPr>
          <w:ilvl w:val="0"/>
          <w:numId w:val="12"/>
        </w:numPr>
        <w:spacing w:line="600" w:lineRule="auto"/>
      </w:pPr>
      <w:r>
        <w:t>___________________________________________________________________</w:t>
      </w:r>
    </w:p>
    <w:p w14:paraId="422D9C14" w14:textId="77777777" w:rsidR="001A7688" w:rsidRDefault="001A7688" w:rsidP="001A7688">
      <w:pPr>
        <w:pStyle w:val="ListParagraph"/>
        <w:numPr>
          <w:ilvl w:val="0"/>
          <w:numId w:val="12"/>
        </w:numPr>
        <w:spacing w:line="600" w:lineRule="auto"/>
      </w:pPr>
      <w:r>
        <w:t>___________________________________________________________________</w:t>
      </w:r>
    </w:p>
    <w:p w14:paraId="6AC979DD" w14:textId="77777777" w:rsidR="001A7688" w:rsidRDefault="001A7688" w:rsidP="001A7688">
      <w:pPr>
        <w:pStyle w:val="ListParagraph"/>
        <w:numPr>
          <w:ilvl w:val="0"/>
          <w:numId w:val="12"/>
        </w:numPr>
        <w:spacing w:line="600" w:lineRule="auto"/>
      </w:pPr>
      <w:r>
        <w:t>___________________________________________________________________</w:t>
      </w:r>
    </w:p>
    <w:p w14:paraId="19CFE8A7" w14:textId="1A779208" w:rsidR="003A7DC9" w:rsidRPr="0055615A" w:rsidRDefault="001A7688">
      <w:pPr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2</w:t>
      </w:r>
      <w:r>
        <w:rPr>
          <w:b/>
          <w:bCs/>
        </w:rPr>
        <w:t xml:space="preserve">C. </w:t>
      </w:r>
      <w:r w:rsidR="003A7DC9" w:rsidRPr="0055615A">
        <w:rPr>
          <w:b/>
          <w:bCs/>
        </w:rPr>
        <w:t>Why learning Functional Skills is important?</w:t>
      </w:r>
    </w:p>
    <w:p w14:paraId="626324BA" w14:textId="1084E038" w:rsidR="003A7DC9" w:rsidRDefault="003A7DC9"/>
    <w:p w14:paraId="12DDE9F2" w14:textId="0FEE8C28" w:rsidR="003A7DC9" w:rsidRDefault="004D3CE4" w:rsidP="0055615A">
      <w:pPr>
        <w:spacing w:line="600" w:lineRule="auto"/>
      </w:pPr>
      <w:r>
        <w:t>_</w:t>
      </w:r>
      <w:r w:rsidR="003A7DC9">
        <w:t>________________________________________________________________________________________________________________________________________________________________________________________________________________________________</w:t>
      </w:r>
      <w:r w:rsidR="008D6424">
        <w:t>______________________________________________________________________________________________________________________________________________________</w:t>
      </w:r>
    </w:p>
    <w:p w14:paraId="67C62EDC" w14:textId="7B007C64" w:rsidR="008D6424" w:rsidRDefault="008D6424" w:rsidP="008D6424">
      <w:pPr>
        <w:spacing w:line="360" w:lineRule="auto"/>
        <w:rPr>
          <w:b/>
          <w:bCs/>
        </w:rPr>
      </w:pPr>
      <w:r w:rsidRPr="008D6424">
        <w:rPr>
          <w:b/>
          <w:bCs/>
        </w:rPr>
        <w:t>Q.</w:t>
      </w:r>
      <w:r w:rsidR="004D3CE4">
        <w:rPr>
          <w:b/>
          <w:bCs/>
        </w:rPr>
        <w:t>2</w:t>
      </w:r>
      <w:r w:rsidRPr="008D6424">
        <w:rPr>
          <w:b/>
          <w:bCs/>
        </w:rPr>
        <w:t xml:space="preserve">D. Arrange the following language proficiency levels in order of difficulty, starting from the basic level. </w:t>
      </w:r>
    </w:p>
    <w:p w14:paraId="7C239A45" w14:textId="77777777" w:rsidR="008D6424" w:rsidRPr="008D6424" w:rsidRDefault="008D6424" w:rsidP="008D6424">
      <w:pPr>
        <w:spacing w:line="360" w:lineRule="auto"/>
        <w:rPr>
          <w:b/>
          <w:bCs/>
        </w:rPr>
      </w:pPr>
    </w:p>
    <w:p w14:paraId="096A7FBD" w14:textId="2CBA12C8" w:rsidR="008D6424" w:rsidRDefault="008D6424" w:rsidP="004D3CE4">
      <w:pPr>
        <w:spacing w:line="360" w:lineRule="auto"/>
      </w:pPr>
      <w:r>
        <w:t>Level 1</w:t>
      </w:r>
      <w:r>
        <w:tab/>
      </w:r>
      <w:r>
        <w:tab/>
      </w:r>
      <w:r w:rsidR="00D25CBB">
        <w:t>1</w:t>
      </w:r>
      <w:r>
        <w:t>_______________________</w:t>
      </w:r>
      <w:r>
        <w:tab/>
      </w:r>
      <w:r>
        <w:tab/>
        <w:t>Beginners</w:t>
      </w:r>
      <w:r>
        <w:tab/>
      </w:r>
      <w:r w:rsidR="00D25CBB">
        <w:t>1</w:t>
      </w:r>
      <w:r>
        <w:t>____________________</w:t>
      </w:r>
    </w:p>
    <w:p w14:paraId="3BD27282" w14:textId="3DD8015B" w:rsidR="008D6424" w:rsidRDefault="008D6424" w:rsidP="004D3CE4">
      <w:pPr>
        <w:spacing w:line="360" w:lineRule="auto"/>
      </w:pPr>
      <w:r>
        <w:t>Entry 3</w:t>
      </w:r>
      <w:r>
        <w:tab/>
      </w:r>
      <w:r>
        <w:tab/>
      </w:r>
      <w:r w:rsidR="00D25CBB">
        <w:t>2</w:t>
      </w:r>
      <w:r>
        <w:t>_______________________</w:t>
      </w:r>
      <w:r>
        <w:tab/>
      </w:r>
      <w:r>
        <w:tab/>
        <w:t xml:space="preserve">Advanced </w:t>
      </w:r>
      <w:r>
        <w:tab/>
      </w:r>
      <w:r w:rsidR="00D25CBB">
        <w:t>2</w:t>
      </w:r>
      <w:r>
        <w:t>____________________</w:t>
      </w:r>
    </w:p>
    <w:p w14:paraId="15C72AD6" w14:textId="27CE66C4" w:rsidR="008D6424" w:rsidRDefault="008D6424" w:rsidP="004D3CE4">
      <w:pPr>
        <w:spacing w:line="360" w:lineRule="auto"/>
      </w:pPr>
      <w:r>
        <w:t>Pre-Entry</w:t>
      </w:r>
      <w:r>
        <w:tab/>
      </w:r>
      <w:r w:rsidR="00D25CBB">
        <w:t>3</w:t>
      </w:r>
      <w:r>
        <w:t>_______________________</w:t>
      </w:r>
      <w:r>
        <w:tab/>
      </w:r>
      <w:r>
        <w:tab/>
        <w:t xml:space="preserve">Elementary </w:t>
      </w:r>
      <w:r>
        <w:tab/>
      </w:r>
      <w:r w:rsidR="00D25CBB">
        <w:t>3</w:t>
      </w:r>
      <w:r>
        <w:t>____________________</w:t>
      </w:r>
    </w:p>
    <w:p w14:paraId="50A5F510" w14:textId="74EA7FB5" w:rsidR="008D6424" w:rsidRDefault="008D6424" w:rsidP="004D3CE4">
      <w:pPr>
        <w:spacing w:line="360" w:lineRule="auto"/>
      </w:pPr>
      <w:r>
        <w:t>Entry 2</w:t>
      </w:r>
      <w:r>
        <w:tab/>
      </w:r>
      <w:r>
        <w:tab/>
      </w:r>
      <w:r w:rsidR="00D25CBB">
        <w:t>4</w:t>
      </w:r>
      <w:r>
        <w:t>_______________________</w:t>
      </w:r>
      <w:r>
        <w:tab/>
      </w:r>
      <w:r>
        <w:tab/>
        <w:t>Upper Intermediate</w:t>
      </w:r>
      <w:r>
        <w:tab/>
      </w:r>
      <w:r w:rsidR="00D25CBB">
        <w:t>4</w:t>
      </w:r>
      <w:r>
        <w:t>______________</w:t>
      </w:r>
    </w:p>
    <w:p w14:paraId="16F7363E" w14:textId="18795730" w:rsidR="008D6424" w:rsidRDefault="008D6424" w:rsidP="004D3CE4">
      <w:pPr>
        <w:spacing w:line="360" w:lineRule="auto"/>
      </w:pPr>
      <w:r>
        <w:t>Level 2</w:t>
      </w:r>
      <w:r>
        <w:tab/>
      </w:r>
      <w:r>
        <w:tab/>
      </w:r>
      <w:r w:rsidR="00D25CBB">
        <w:t>5</w:t>
      </w:r>
      <w:r>
        <w:t>_______________________</w:t>
      </w:r>
      <w:r>
        <w:tab/>
      </w:r>
      <w:r>
        <w:tab/>
        <w:t>Intermediate</w:t>
      </w:r>
      <w:r>
        <w:tab/>
      </w:r>
      <w:r w:rsidR="00D25CBB">
        <w:t>5</w:t>
      </w:r>
      <w:r>
        <w:t>____________________</w:t>
      </w:r>
    </w:p>
    <w:p w14:paraId="06C80C33" w14:textId="1D12493E" w:rsidR="008D6424" w:rsidRDefault="008D6424" w:rsidP="004D3CE4">
      <w:pPr>
        <w:spacing w:line="360" w:lineRule="auto"/>
      </w:pPr>
      <w:r>
        <w:t>Entry 1</w:t>
      </w:r>
      <w:r>
        <w:tab/>
      </w:r>
      <w:r>
        <w:tab/>
      </w:r>
      <w:r w:rsidR="00D25CBB">
        <w:t>6</w:t>
      </w:r>
      <w:r>
        <w:t>_______________________</w:t>
      </w:r>
      <w:r>
        <w:tab/>
      </w:r>
      <w:r>
        <w:tab/>
        <w:t>Pre-Intermediate</w:t>
      </w:r>
      <w:r w:rsidR="00D25CBB">
        <w:t xml:space="preserve"> 6</w:t>
      </w:r>
      <w:r>
        <w:t>_________________</w:t>
      </w:r>
    </w:p>
    <w:p w14:paraId="556586C7" w14:textId="7170ABE5" w:rsidR="003A7DC9" w:rsidRDefault="001A7688">
      <w:r>
        <w:rPr>
          <w:b/>
          <w:bCs/>
        </w:rPr>
        <w:lastRenderedPageBreak/>
        <w:t>Q.</w:t>
      </w:r>
      <w:r w:rsidR="004D3CE4">
        <w:rPr>
          <w:b/>
          <w:bCs/>
        </w:rPr>
        <w:t>3</w:t>
      </w:r>
      <w:r>
        <w:rPr>
          <w:b/>
          <w:bCs/>
        </w:rPr>
        <w:t xml:space="preserve">. </w:t>
      </w:r>
      <w:r w:rsidR="003A7DC9" w:rsidRPr="0055615A">
        <w:rPr>
          <w:b/>
          <w:bCs/>
        </w:rPr>
        <w:t xml:space="preserve">Which of the following digital skills </w:t>
      </w:r>
      <w:r w:rsidR="00081866">
        <w:rPr>
          <w:b/>
          <w:bCs/>
        </w:rPr>
        <w:t>are you</w:t>
      </w:r>
      <w:r w:rsidR="003A7DC9" w:rsidRPr="0055615A">
        <w:rPr>
          <w:b/>
          <w:bCs/>
        </w:rPr>
        <w:t xml:space="preserve"> familiar with? </w:t>
      </w:r>
      <w:r w:rsidR="00FE746F">
        <w:rPr>
          <w:b/>
          <w:bCs/>
        </w:rPr>
        <w:t>Write “F”</w:t>
      </w:r>
      <w:r w:rsidR="003A7DC9" w:rsidRPr="0055615A">
        <w:rPr>
          <w:b/>
          <w:bCs/>
        </w:rPr>
        <w:t xml:space="preserve"> if you are familiar, write “E” if you are an expert</w:t>
      </w:r>
      <w:r w:rsidR="00081866">
        <w:rPr>
          <w:b/>
          <w:bCs/>
        </w:rPr>
        <w:t>,</w:t>
      </w:r>
      <w:r w:rsidR="003A7DC9" w:rsidRPr="0055615A">
        <w:rPr>
          <w:b/>
          <w:bCs/>
        </w:rPr>
        <w:t xml:space="preserve"> and “</w:t>
      </w:r>
      <w:r w:rsidR="00FE746F">
        <w:rPr>
          <w:b/>
          <w:bCs/>
        </w:rPr>
        <w:t>U</w:t>
      </w:r>
      <w:r w:rsidR="003A7DC9" w:rsidRPr="0055615A">
        <w:rPr>
          <w:b/>
          <w:bCs/>
        </w:rPr>
        <w:t xml:space="preserve">” if you are unfamiliar. </w:t>
      </w:r>
    </w:p>
    <w:p w14:paraId="6B7FF1EF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turn on a device</w:t>
      </w:r>
    </w:p>
    <w:p w14:paraId="43B78E6C" w14:textId="2A3FC54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use the available controls on my device </w:t>
      </w:r>
    </w:p>
    <w:p w14:paraId="73DF9CE6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make use of accessibility tools </w:t>
      </w:r>
    </w:p>
    <w:p w14:paraId="64931153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interact with the home screen on my device </w:t>
      </w:r>
    </w:p>
    <w:p w14:paraId="790C7B09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connect to the Internet through Wi-Fi </w:t>
      </w:r>
    </w:p>
    <w:p w14:paraId="6ED8F8F6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connect my device to a safe and secure Wi-Fi network </w:t>
      </w:r>
    </w:p>
    <w:p w14:paraId="14D3D667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open a browser to find and use websites </w:t>
      </w:r>
    </w:p>
    <w:p w14:paraId="1DD4E996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understand my passwords and personal information safety </w:t>
      </w:r>
    </w:p>
    <w:p w14:paraId="3B270D24" w14:textId="1D8162D0" w:rsidR="003A7DC9" w:rsidRPr="003A7DC9" w:rsidRDefault="003A7DC9" w:rsidP="003A7DC9">
      <w:pPr>
        <w:pStyle w:val="ListParagraph"/>
        <w:numPr>
          <w:ilvl w:val="0"/>
          <w:numId w:val="1"/>
        </w:numPr>
        <w:spacing w:line="480" w:lineRule="exact"/>
        <w:ind w:left="714" w:hanging="357"/>
        <w:rPr>
          <w:rFonts w:ascii="ArialMT" w:hAnsi="ArialMT"/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update and change my password when prompted to do so</w:t>
      </w:r>
    </w:p>
    <w:p w14:paraId="41B6410C" w14:textId="2D3D4B82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</w:t>
      </w:r>
      <w:r w:rsidR="00081866">
        <w:rPr>
          <w:rFonts w:ascii="ArialMT" w:hAnsi="ArialMT"/>
          <w:color w:val="000000" w:themeColor="text1"/>
        </w:rPr>
        <w:t>know</w:t>
      </w:r>
      <w:r w:rsidRPr="003A7DC9">
        <w:rPr>
          <w:rFonts w:ascii="ArialMT" w:hAnsi="ArialMT"/>
          <w:color w:val="000000" w:themeColor="text1"/>
        </w:rPr>
        <w:t xml:space="preserve"> the importance of communicating securely </w:t>
      </w:r>
    </w:p>
    <w:p w14:paraId="07EA40CE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set up an email account </w:t>
      </w:r>
    </w:p>
    <w:p w14:paraId="40C4D156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communicate with others digitally using email</w:t>
      </w:r>
    </w:p>
    <w:p w14:paraId="599FBA6A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use word processing applications to create documents </w:t>
      </w:r>
    </w:p>
    <w:p w14:paraId="5FBF5D1B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share documents with others by attaching them to an email </w:t>
      </w:r>
    </w:p>
    <w:p w14:paraId="4B63C487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communicate with friends and family using video tools </w:t>
      </w:r>
    </w:p>
    <w:p w14:paraId="3C81AB69" w14:textId="23868A54" w:rsidR="003A7DC9" w:rsidRPr="003A7DC9" w:rsidRDefault="003A7DC9" w:rsidP="003A7DC9">
      <w:pPr>
        <w:pStyle w:val="ListParagraph"/>
        <w:numPr>
          <w:ilvl w:val="0"/>
          <w:numId w:val="1"/>
        </w:numPr>
        <w:spacing w:line="480" w:lineRule="exact"/>
        <w:ind w:left="714" w:hanging="357"/>
        <w:rPr>
          <w:rFonts w:ascii="ArialMT" w:hAnsi="ArialMT"/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post messages, photographs, videos</w:t>
      </w:r>
      <w:r w:rsidR="00081866">
        <w:rPr>
          <w:rFonts w:ascii="ArialMT" w:hAnsi="ArialMT"/>
          <w:color w:val="000000" w:themeColor="text1"/>
        </w:rPr>
        <w:t>,</w:t>
      </w:r>
      <w:r w:rsidRPr="003A7DC9">
        <w:rPr>
          <w:rFonts w:ascii="ArialMT" w:hAnsi="ArialMT"/>
          <w:color w:val="000000" w:themeColor="text1"/>
        </w:rPr>
        <w:t xml:space="preserve"> or blogs on social media platforms</w:t>
      </w:r>
    </w:p>
    <w:p w14:paraId="5231AC32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understand and evaluate that not all online information and content that I see is reliable</w:t>
      </w:r>
    </w:p>
    <w:p w14:paraId="56A7CF95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use search engines to find information</w:t>
      </w:r>
    </w:p>
    <w:p w14:paraId="7ED363A9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use bookmarks on my web browser</w:t>
      </w:r>
    </w:p>
    <w:p w14:paraId="0EA3571D" w14:textId="77777777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>I can access information and content from different devices</w:t>
      </w:r>
    </w:p>
    <w:p w14:paraId="2B51ABCF" w14:textId="7B7572A8" w:rsidR="003A7DC9" w:rsidRPr="003A7DC9" w:rsidRDefault="003A7DC9" w:rsidP="003A7DC9">
      <w:pPr>
        <w:pStyle w:val="NormalWeb"/>
        <w:numPr>
          <w:ilvl w:val="0"/>
          <w:numId w:val="1"/>
        </w:numPr>
        <w:shd w:val="clear" w:color="auto" w:fill="FFFFFF"/>
        <w:spacing w:line="480" w:lineRule="exact"/>
        <w:ind w:left="714" w:hanging="357"/>
        <w:rPr>
          <w:color w:val="000000" w:themeColor="text1"/>
        </w:rPr>
      </w:pPr>
      <w:r w:rsidRPr="003A7DC9">
        <w:rPr>
          <w:rFonts w:ascii="ArialMT" w:hAnsi="ArialMT"/>
          <w:color w:val="000000" w:themeColor="text1"/>
        </w:rPr>
        <w:t xml:space="preserve">I can organise my information and content using files and folders on my device or the cloud </w:t>
      </w:r>
    </w:p>
    <w:p w14:paraId="047BFC54" w14:textId="75D6992A" w:rsidR="003A7DC9" w:rsidRPr="003A7DC9" w:rsidRDefault="003A7DC9" w:rsidP="003A7DC9">
      <w:pPr>
        <w:pStyle w:val="ListParagraph"/>
        <w:numPr>
          <w:ilvl w:val="0"/>
          <w:numId w:val="1"/>
        </w:numPr>
        <w:spacing w:line="480" w:lineRule="exact"/>
        <w:ind w:left="714" w:hanging="357"/>
      </w:pPr>
      <w:r w:rsidRPr="003A7DC9">
        <w:rPr>
          <w:rFonts w:ascii="ArialMT" w:hAnsi="ArialMT"/>
          <w:color w:val="000000" w:themeColor="text1"/>
        </w:rPr>
        <w:t xml:space="preserve">I can use the </w:t>
      </w:r>
      <w:r w:rsidR="00081866">
        <w:rPr>
          <w:rFonts w:ascii="ArialMT" w:hAnsi="ArialMT"/>
          <w:color w:val="000000" w:themeColor="text1"/>
        </w:rPr>
        <w:t>Internet</w:t>
      </w:r>
      <w:r w:rsidRPr="003A7DC9">
        <w:rPr>
          <w:rFonts w:ascii="ArialMT" w:hAnsi="ArialMT"/>
          <w:color w:val="000000" w:themeColor="text1"/>
        </w:rPr>
        <w:t xml:space="preserve"> to legally access content for entertainment</w:t>
      </w:r>
      <w:r w:rsidR="00081866">
        <w:rPr>
          <w:rFonts w:ascii="ArialMT" w:hAnsi="ArialMT"/>
          <w:color w:val="000000" w:themeColor="text1"/>
        </w:rPr>
        <w:t>,</w:t>
      </w:r>
      <w:r w:rsidRPr="003A7DC9">
        <w:rPr>
          <w:rFonts w:ascii="ArialMT" w:hAnsi="ArialMT"/>
          <w:color w:val="000000" w:themeColor="text1"/>
        </w:rPr>
        <w:t xml:space="preserve"> including films, music, games</w:t>
      </w:r>
      <w:r w:rsidR="00081866">
        <w:rPr>
          <w:rFonts w:ascii="ArialMT" w:hAnsi="ArialMT"/>
          <w:color w:val="000000" w:themeColor="text1"/>
        </w:rPr>
        <w:t>,</w:t>
      </w:r>
      <w:r w:rsidRPr="003A7DC9">
        <w:rPr>
          <w:rFonts w:ascii="ArialMT" w:hAnsi="ArialMT"/>
          <w:color w:val="000000" w:themeColor="text1"/>
        </w:rPr>
        <w:t xml:space="preserve"> and books </w:t>
      </w:r>
    </w:p>
    <w:p w14:paraId="75568D26" w14:textId="2EB2C5C2" w:rsidR="00C83718" w:rsidRDefault="00C83718"/>
    <w:p w14:paraId="1B597719" w14:textId="523AC8D5" w:rsidR="0055615A" w:rsidRDefault="0055615A"/>
    <w:p w14:paraId="71437829" w14:textId="77777777" w:rsidR="004D3CE4" w:rsidRDefault="004D3CE4">
      <w:pPr>
        <w:rPr>
          <w:b/>
          <w:bCs/>
        </w:rPr>
      </w:pPr>
    </w:p>
    <w:p w14:paraId="0DC97D32" w14:textId="77777777" w:rsidR="004D3CE4" w:rsidRDefault="004D3CE4">
      <w:pPr>
        <w:rPr>
          <w:b/>
          <w:bCs/>
        </w:rPr>
      </w:pPr>
    </w:p>
    <w:p w14:paraId="3437698C" w14:textId="4465BB26" w:rsidR="0055615A" w:rsidRPr="000E4351" w:rsidRDefault="001A7688">
      <w:pPr>
        <w:rPr>
          <w:b/>
          <w:bCs/>
        </w:rPr>
      </w:pPr>
      <w:r>
        <w:rPr>
          <w:b/>
          <w:bCs/>
        </w:rPr>
        <w:lastRenderedPageBreak/>
        <w:t>Q.</w:t>
      </w:r>
      <w:r w:rsidR="004D3CE4">
        <w:rPr>
          <w:b/>
          <w:bCs/>
        </w:rPr>
        <w:t>4</w:t>
      </w:r>
      <w:r>
        <w:rPr>
          <w:b/>
          <w:bCs/>
        </w:rPr>
        <w:t xml:space="preserve">. </w:t>
      </w:r>
      <w:r w:rsidR="00D6595E" w:rsidRPr="000E4351">
        <w:rPr>
          <w:b/>
          <w:bCs/>
        </w:rPr>
        <w:t>Define the following words to make their meaning clear?</w:t>
      </w:r>
    </w:p>
    <w:p w14:paraId="2183F013" w14:textId="5D9DC37F" w:rsidR="00D6595E" w:rsidRDefault="00D6595E"/>
    <w:p w14:paraId="0861BAA1" w14:textId="28415DA6" w:rsidR="00D6595E" w:rsidRDefault="00D6595E"/>
    <w:p w14:paraId="6EB274C1" w14:textId="188839CE" w:rsidR="00D6595E" w:rsidRDefault="00D6595E" w:rsidP="00DB0336">
      <w:pPr>
        <w:spacing w:line="480" w:lineRule="auto"/>
      </w:pPr>
      <w:r>
        <w:t xml:space="preserve">Employ: </w:t>
      </w:r>
      <w:r>
        <w:tab/>
        <w:t>_______________________________________________________________</w:t>
      </w:r>
    </w:p>
    <w:p w14:paraId="3D1E42F7" w14:textId="4CFBE13C" w:rsidR="00D6595E" w:rsidRDefault="00D6595E" w:rsidP="00DB0336">
      <w:pPr>
        <w:spacing w:line="480" w:lineRule="auto"/>
      </w:pPr>
    </w:p>
    <w:p w14:paraId="75FC9D06" w14:textId="65129F6A" w:rsidR="00D6595E" w:rsidRDefault="00D6595E" w:rsidP="00DB0336">
      <w:pPr>
        <w:spacing w:line="480" w:lineRule="auto"/>
      </w:pPr>
      <w:r>
        <w:t>Employment:</w:t>
      </w:r>
      <w:r>
        <w:tab/>
        <w:t>_______________________________________________________________</w:t>
      </w:r>
    </w:p>
    <w:p w14:paraId="167A81AC" w14:textId="74CD66FE" w:rsidR="00D6595E" w:rsidRDefault="00D6595E" w:rsidP="00DB0336">
      <w:pPr>
        <w:spacing w:line="480" w:lineRule="auto"/>
      </w:pPr>
    </w:p>
    <w:p w14:paraId="06F5115E" w14:textId="63AABD22" w:rsidR="00D6595E" w:rsidRDefault="00D6595E" w:rsidP="00DB0336">
      <w:pPr>
        <w:spacing w:line="480" w:lineRule="auto"/>
      </w:pPr>
      <w:r>
        <w:t>Employee:</w:t>
      </w:r>
      <w:r>
        <w:tab/>
        <w:t>_______________________________________________________________</w:t>
      </w:r>
    </w:p>
    <w:p w14:paraId="2826A528" w14:textId="6D9AC745" w:rsidR="00D6595E" w:rsidRDefault="00D6595E" w:rsidP="00DB0336">
      <w:pPr>
        <w:spacing w:line="480" w:lineRule="auto"/>
      </w:pPr>
    </w:p>
    <w:p w14:paraId="65DB96CD" w14:textId="79E9FC62" w:rsidR="00D6595E" w:rsidRDefault="00D6595E" w:rsidP="00DB0336">
      <w:pPr>
        <w:spacing w:line="480" w:lineRule="auto"/>
      </w:pPr>
      <w:r>
        <w:t>Employer:</w:t>
      </w:r>
      <w:r>
        <w:tab/>
        <w:t>_______________________________________________________________</w:t>
      </w:r>
    </w:p>
    <w:p w14:paraId="20843450" w14:textId="0AD7AC85" w:rsidR="00D6595E" w:rsidRDefault="00D6595E" w:rsidP="00DB0336">
      <w:pPr>
        <w:spacing w:line="480" w:lineRule="auto"/>
      </w:pPr>
    </w:p>
    <w:p w14:paraId="0F021A6C" w14:textId="37BEB583" w:rsidR="00D6595E" w:rsidRDefault="00D6595E" w:rsidP="00DB0336">
      <w:pPr>
        <w:spacing w:line="480" w:lineRule="auto"/>
      </w:pPr>
      <w:r>
        <w:t>Employable:</w:t>
      </w:r>
      <w:r>
        <w:tab/>
        <w:t>_______________________________________________________________</w:t>
      </w:r>
    </w:p>
    <w:p w14:paraId="2A46450C" w14:textId="64D3AAC2" w:rsidR="00D6595E" w:rsidRDefault="00D6595E" w:rsidP="00DB0336">
      <w:pPr>
        <w:spacing w:line="480" w:lineRule="auto"/>
      </w:pPr>
    </w:p>
    <w:p w14:paraId="274AC6AB" w14:textId="12DDFA0E" w:rsidR="00D6595E" w:rsidRDefault="00D6595E" w:rsidP="00DB0336">
      <w:pPr>
        <w:spacing w:line="480" w:lineRule="auto"/>
      </w:pPr>
      <w:r>
        <w:t>Employability:</w:t>
      </w:r>
      <w:r>
        <w:tab/>
        <w:t>_______________________________________________________________</w:t>
      </w:r>
    </w:p>
    <w:p w14:paraId="68CE9A10" w14:textId="58F953BE" w:rsidR="00FE746F" w:rsidRDefault="00FE746F"/>
    <w:p w14:paraId="7A0BD89C" w14:textId="75AE8E93" w:rsidR="00FE746F" w:rsidRPr="00FE746F" w:rsidRDefault="001A7688">
      <w:pPr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5</w:t>
      </w:r>
      <w:r>
        <w:rPr>
          <w:b/>
          <w:bCs/>
        </w:rPr>
        <w:t xml:space="preserve">. </w:t>
      </w:r>
      <w:r w:rsidR="00FE746F" w:rsidRPr="00FE746F">
        <w:rPr>
          <w:b/>
          <w:bCs/>
        </w:rPr>
        <w:t xml:space="preserve">Define the following job types. </w:t>
      </w:r>
    </w:p>
    <w:p w14:paraId="633AB77D" w14:textId="5E9E1AD0" w:rsidR="00FE746F" w:rsidRDefault="00FE746F"/>
    <w:p w14:paraId="04B2B6B5" w14:textId="77777777" w:rsidR="00FE746F" w:rsidRDefault="00FE746F"/>
    <w:p w14:paraId="727786AF" w14:textId="2B7D65AF" w:rsidR="00FE746F" w:rsidRDefault="00FE746F" w:rsidP="00DB0336">
      <w:pPr>
        <w:spacing w:line="360" w:lineRule="auto"/>
      </w:pPr>
      <w:r>
        <w:t>Full-time:</w:t>
      </w:r>
      <w:r>
        <w:tab/>
        <w:t>_______________________________________________________________</w:t>
      </w:r>
    </w:p>
    <w:p w14:paraId="77F1A253" w14:textId="0BED3E4C" w:rsidR="00FE746F" w:rsidRDefault="00FE746F" w:rsidP="00DB0336">
      <w:pPr>
        <w:spacing w:line="360" w:lineRule="auto"/>
      </w:pPr>
    </w:p>
    <w:p w14:paraId="277B99F1" w14:textId="148FDF0B" w:rsidR="00FE746F" w:rsidRDefault="00FE746F" w:rsidP="00DB0336">
      <w:pPr>
        <w:spacing w:line="360" w:lineRule="auto"/>
      </w:pPr>
      <w:r>
        <w:t>Part-time:</w:t>
      </w:r>
      <w:r>
        <w:tab/>
        <w:t>_______________________________________________________________</w:t>
      </w:r>
    </w:p>
    <w:p w14:paraId="6E6C5DBE" w14:textId="4E553D6E" w:rsidR="00FE746F" w:rsidRDefault="00FE746F" w:rsidP="00DB0336">
      <w:pPr>
        <w:spacing w:line="360" w:lineRule="auto"/>
      </w:pPr>
    </w:p>
    <w:p w14:paraId="37228518" w14:textId="6168F160" w:rsidR="00FE746F" w:rsidRDefault="00FE746F" w:rsidP="00DB0336">
      <w:pPr>
        <w:spacing w:line="360" w:lineRule="auto"/>
      </w:pPr>
      <w:r>
        <w:t>Permanent:</w:t>
      </w:r>
      <w:r>
        <w:tab/>
        <w:t>_______________________________________________________________</w:t>
      </w:r>
    </w:p>
    <w:p w14:paraId="1200CDEA" w14:textId="43E83BE9" w:rsidR="00FE746F" w:rsidRDefault="00FE746F" w:rsidP="00DB0336">
      <w:pPr>
        <w:spacing w:line="360" w:lineRule="auto"/>
      </w:pPr>
    </w:p>
    <w:p w14:paraId="3F4F326F" w14:textId="4DCE8417" w:rsidR="00FE746F" w:rsidRDefault="00FE746F" w:rsidP="00DB0336">
      <w:pPr>
        <w:spacing w:line="360" w:lineRule="auto"/>
      </w:pPr>
      <w:r>
        <w:t>Temporary:</w:t>
      </w:r>
      <w:r>
        <w:tab/>
        <w:t>_______________________________________________________________</w:t>
      </w:r>
    </w:p>
    <w:p w14:paraId="06AE557A" w14:textId="6911EB1B" w:rsidR="00FE746F" w:rsidRDefault="00FE746F" w:rsidP="00DB0336">
      <w:pPr>
        <w:spacing w:line="360" w:lineRule="auto"/>
      </w:pPr>
    </w:p>
    <w:p w14:paraId="6F755714" w14:textId="293BC829" w:rsidR="00FE746F" w:rsidRDefault="00FE746F" w:rsidP="00DB0336">
      <w:pPr>
        <w:spacing w:line="360" w:lineRule="auto"/>
      </w:pPr>
      <w:r>
        <w:t>Shift:</w:t>
      </w:r>
      <w:r>
        <w:tab/>
      </w:r>
      <w:r>
        <w:tab/>
        <w:t>_______________________________________________________________</w:t>
      </w:r>
    </w:p>
    <w:p w14:paraId="757A9EDD" w14:textId="7C2D798B" w:rsidR="00FE746F" w:rsidRDefault="00FE746F" w:rsidP="00DB0336">
      <w:pPr>
        <w:spacing w:line="360" w:lineRule="auto"/>
      </w:pPr>
    </w:p>
    <w:p w14:paraId="779CD409" w14:textId="5717DFD8" w:rsidR="00FE746F" w:rsidRDefault="00FE746F" w:rsidP="00DB0336">
      <w:pPr>
        <w:spacing w:line="360" w:lineRule="auto"/>
      </w:pPr>
      <w:r>
        <w:t>Ad-hoc:</w:t>
      </w:r>
      <w:r>
        <w:tab/>
        <w:t>_______________________________________________________________</w:t>
      </w:r>
    </w:p>
    <w:p w14:paraId="49F3541C" w14:textId="16EE8C91" w:rsidR="00FE746F" w:rsidRDefault="00FE746F" w:rsidP="00DB0336">
      <w:pPr>
        <w:spacing w:line="360" w:lineRule="auto"/>
      </w:pPr>
    </w:p>
    <w:p w14:paraId="58935AB6" w14:textId="6CC75730" w:rsidR="00FE746F" w:rsidRDefault="00FE746F" w:rsidP="00DB0336">
      <w:pPr>
        <w:spacing w:line="360" w:lineRule="auto"/>
      </w:pPr>
      <w:r>
        <w:t xml:space="preserve">0 </w:t>
      </w:r>
      <w:r w:rsidR="002F74E1">
        <w:t xml:space="preserve">hours </w:t>
      </w:r>
      <w:r>
        <w:t>contract:</w:t>
      </w:r>
      <w:r w:rsidR="002F74E1">
        <w:t xml:space="preserve"> </w:t>
      </w:r>
      <w:r>
        <w:t>_____________________________________________________________</w:t>
      </w:r>
    </w:p>
    <w:p w14:paraId="187C6848" w14:textId="72A66CF3" w:rsidR="00F56E47" w:rsidRPr="000E4351" w:rsidRDefault="001A7688">
      <w:pPr>
        <w:rPr>
          <w:b/>
          <w:bCs/>
        </w:rPr>
      </w:pPr>
      <w:r>
        <w:rPr>
          <w:b/>
          <w:bCs/>
        </w:rPr>
        <w:lastRenderedPageBreak/>
        <w:t>Q.</w:t>
      </w:r>
      <w:r w:rsidR="004D3CE4">
        <w:rPr>
          <w:b/>
          <w:bCs/>
        </w:rPr>
        <w:t>6</w:t>
      </w:r>
      <w:r>
        <w:rPr>
          <w:b/>
          <w:bCs/>
        </w:rPr>
        <w:t xml:space="preserve">A. </w:t>
      </w:r>
      <w:r w:rsidR="00F56E47" w:rsidRPr="000E4351">
        <w:rPr>
          <w:b/>
          <w:bCs/>
        </w:rPr>
        <w:t xml:space="preserve">What makes a person employable? </w:t>
      </w:r>
    </w:p>
    <w:p w14:paraId="69A4A3B6" w14:textId="6C2979A5" w:rsidR="00F56E47" w:rsidRDefault="00F56E47"/>
    <w:p w14:paraId="0E2CAACD" w14:textId="52124A0B" w:rsidR="00F56E47" w:rsidRDefault="00F56E47" w:rsidP="001A7688">
      <w:pPr>
        <w:pStyle w:val="ListParagraph"/>
        <w:numPr>
          <w:ilvl w:val="0"/>
          <w:numId w:val="14"/>
        </w:numPr>
        <w:spacing w:line="600" w:lineRule="auto"/>
      </w:pPr>
      <w:r>
        <w:t>___________________________________________________________________</w:t>
      </w:r>
    </w:p>
    <w:p w14:paraId="22AF6B21" w14:textId="7070B7C4" w:rsidR="00F56E47" w:rsidRDefault="00F56E47" w:rsidP="001A7688">
      <w:pPr>
        <w:pStyle w:val="ListParagraph"/>
        <w:numPr>
          <w:ilvl w:val="0"/>
          <w:numId w:val="14"/>
        </w:numPr>
        <w:spacing w:line="600" w:lineRule="auto"/>
      </w:pPr>
      <w:r>
        <w:t>___________________________________________________________________</w:t>
      </w:r>
    </w:p>
    <w:p w14:paraId="2F46BADD" w14:textId="799AC4CB" w:rsidR="00F56E47" w:rsidRDefault="00F56E47" w:rsidP="001A7688">
      <w:pPr>
        <w:pStyle w:val="ListParagraph"/>
        <w:numPr>
          <w:ilvl w:val="0"/>
          <w:numId w:val="14"/>
        </w:numPr>
        <w:spacing w:line="600" w:lineRule="auto"/>
      </w:pPr>
      <w:r>
        <w:t>___________________________________________________________________</w:t>
      </w:r>
    </w:p>
    <w:p w14:paraId="5BE5B70A" w14:textId="399FC14C" w:rsidR="0021182A" w:rsidRPr="0021182A" w:rsidRDefault="001A7688" w:rsidP="0021182A">
      <w:pPr>
        <w:spacing w:line="600" w:lineRule="auto"/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6B</w:t>
      </w:r>
      <w:r>
        <w:rPr>
          <w:b/>
          <w:bCs/>
        </w:rPr>
        <w:t xml:space="preserve">. </w:t>
      </w:r>
      <w:r w:rsidR="0021182A" w:rsidRPr="0021182A">
        <w:rPr>
          <w:b/>
          <w:bCs/>
        </w:rPr>
        <w:t xml:space="preserve">What actions </w:t>
      </w:r>
      <w:r w:rsidR="00081866">
        <w:rPr>
          <w:b/>
          <w:bCs/>
        </w:rPr>
        <w:t xml:space="preserve">are needed </w:t>
      </w:r>
      <w:r w:rsidR="0021182A" w:rsidRPr="0021182A">
        <w:rPr>
          <w:b/>
          <w:bCs/>
        </w:rPr>
        <w:t xml:space="preserve">to achieve the required employability skills? </w:t>
      </w:r>
    </w:p>
    <w:p w14:paraId="16ABD633" w14:textId="77777777" w:rsidR="0021182A" w:rsidRDefault="0021182A" w:rsidP="0021182A">
      <w:pPr>
        <w:pStyle w:val="ListParagraph"/>
        <w:numPr>
          <w:ilvl w:val="0"/>
          <w:numId w:val="4"/>
        </w:numPr>
        <w:spacing w:line="600" w:lineRule="auto"/>
      </w:pPr>
      <w:r>
        <w:t>___________________________________________________________________</w:t>
      </w:r>
    </w:p>
    <w:p w14:paraId="594514A7" w14:textId="77777777" w:rsidR="0021182A" w:rsidRDefault="0021182A" w:rsidP="0021182A">
      <w:pPr>
        <w:pStyle w:val="ListParagraph"/>
        <w:numPr>
          <w:ilvl w:val="0"/>
          <w:numId w:val="4"/>
        </w:numPr>
        <w:spacing w:line="600" w:lineRule="auto"/>
      </w:pPr>
      <w:r>
        <w:t>___________________________________________________________________</w:t>
      </w:r>
    </w:p>
    <w:p w14:paraId="4A36385D" w14:textId="77777777" w:rsidR="0021182A" w:rsidRDefault="0021182A" w:rsidP="0021182A">
      <w:pPr>
        <w:pStyle w:val="ListParagraph"/>
        <w:numPr>
          <w:ilvl w:val="0"/>
          <w:numId w:val="4"/>
        </w:numPr>
        <w:spacing w:line="600" w:lineRule="auto"/>
      </w:pPr>
      <w:r>
        <w:t>___________________________________________________________________</w:t>
      </w:r>
    </w:p>
    <w:p w14:paraId="2567F612" w14:textId="3AD4803A" w:rsidR="000E4351" w:rsidRPr="0021182A" w:rsidRDefault="001A7688" w:rsidP="0021182A">
      <w:pPr>
        <w:pStyle w:val="NoSpacing"/>
        <w:spacing w:line="360" w:lineRule="auto"/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7</w:t>
      </w:r>
      <w:r>
        <w:rPr>
          <w:b/>
          <w:bCs/>
        </w:rPr>
        <w:t xml:space="preserve">A. </w:t>
      </w:r>
      <w:r w:rsidR="000E4351" w:rsidRPr="0021182A">
        <w:rPr>
          <w:b/>
          <w:bCs/>
        </w:rPr>
        <w:t xml:space="preserve">In your current situation, are you employable? Circle the appropriate option. </w:t>
      </w:r>
      <w:r w:rsidR="0021182A" w:rsidRPr="0021182A">
        <w:rPr>
          <w:b/>
          <w:bCs/>
        </w:rPr>
        <w:t xml:space="preserve">Give at least </w:t>
      </w:r>
      <w:r w:rsidR="00657410">
        <w:rPr>
          <w:b/>
          <w:bCs/>
        </w:rPr>
        <w:t>two</w:t>
      </w:r>
      <w:r w:rsidR="0021182A" w:rsidRPr="0021182A">
        <w:rPr>
          <w:b/>
          <w:bCs/>
        </w:rPr>
        <w:t xml:space="preserve"> </w:t>
      </w:r>
      <w:r w:rsidR="00B60118">
        <w:rPr>
          <w:b/>
          <w:bCs/>
        </w:rPr>
        <w:t>reasons</w:t>
      </w:r>
      <w:r w:rsidR="0021182A" w:rsidRPr="0021182A">
        <w:rPr>
          <w:b/>
          <w:bCs/>
        </w:rPr>
        <w:t xml:space="preserve"> for your answer. </w:t>
      </w:r>
      <w:r w:rsidR="000E4351" w:rsidRPr="0021182A">
        <w:rPr>
          <w:b/>
          <w:bCs/>
        </w:rPr>
        <w:tab/>
      </w:r>
      <w:r w:rsidR="000E4351" w:rsidRPr="0021182A">
        <w:rPr>
          <w:b/>
          <w:bCs/>
        </w:rPr>
        <w:tab/>
      </w:r>
    </w:p>
    <w:p w14:paraId="63354B9E" w14:textId="29AC9A52" w:rsidR="000E4351" w:rsidRDefault="000E4351" w:rsidP="0021182A">
      <w:pPr>
        <w:spacing w:line="360" w:lineRule="auto"/>
      </w:pPr>
      <w:r>
        <w:t>Yes / No / May Be / I don’t know</w:t>
      </w:r>
    </w:p>
    <w:p w14:paraId="2A1F7A40" w14:textId="380ACC8D" w:rsidR="0021182A" w:rsidRDefault="0021182A" w:rsidP="0021182A">
      <w:pPr>
        <w:spacing w:line="60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18B54024" w14:textId="371B9408" w:rsidR="000E4351" w:rsidRPr="0021182A" w:rsidRDefault="001A7688" w:rsidP="0021182A">
      <w:pPr>
        <w:pStyle w:val="NoSpacing"/>
        <w:spacing w:line="360" w:lineRule="auto"/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7</w:t>
      </w:r>
      <w:r>
        <w:rPr>
          <w:b/>
          <w:bCs/>
        </w:rPr>
        <w:t xml:space="preserve">B. </w:t>
      </w:r>
      <w:r w:rsidR="000E4351" w:rsidRPr="0021182A">
        <w:rPr>
          <w:b/>
          <w:bCs/>
        </w:rPr>
        <w:t>In your current circumstances</w:t>
      </w:r>
      <w:r w:rsidR="00081866">
        <w:rPr>
          <w:b/>
          <w:bCs/>
        </w:rPr>
        <w:t>,</w:t>
      </w:r>
      <w:r w:rsidR="000E4351" w:rsidRPr="0021182A">
        <w:rPr>
          <w:b/>
          <w:bCs/>
        </w:rPr>
        <w:t xml:space="preserve"> which option is more important for you. Tick the appropriate answer. </w:t>
      </w:r>
      <w:r w:rsidR="0021182A">
        <w:rPr>
          <w:b/>
          <w:bCs/>
        </w:rPr>
        <w:t xml:space="preserve">Give at least two reasons for your answer. </w:t>
      </w:r>
    </w:p>
    <w:p w14:paraId="636913C8" w14:textId="77777777" w:rsidR="0021182A" w:rsidRDefault="0021182A" w:rsidP="0021182A">
      <w:pPr>
        <w:pStyle w:val="NoSpacing"/>
        <w:spacing w:line="360" w:lineRule="auto"/>
      </w:pPr>
    </w:p>
    <w:p w14:paraId="6AAC6434" w14:textId="3A6EECB4" w:rsidR="000E4351" w:rsidRDefault="000E4351" w:rsidP="0021182A">
      <w:pPr>
        <w:pStyle w:val="ListParagraph"/>
        <w:numPr>
          <w:ilvl w:val="0"/>
          <w:numId w:val="5"/>
        </w:numPr>
        <w:spacing w:line="360" w:lineRule="auto"/>
      </w:pPr>
      <w:r>
        <w:t xml:space="preserve">Find a job as soon as possible </w:t>
      </w:r>
    </w:p>
    <w:p w14:paraId="47AA40BD" w14:textId="66775437" w:rsidR="000E4351" w:rsidRDefault="000E4351" w:rsidP="0021182A">
      <w:pPr>
        <w:pStyle w:val="ListParagraph"/>
        <w:numPr>
          <w:ilvl w:val="0"/>
          <w:numId w:val="5"/>
        </w:numPr>
        <w:spacing w:line="360" w:lineRule="auto"/>
      </w:pPr>
      <w:r>
        <w:t>Complet</w:t>
      </w:r>
      <w:r w:rsidR="00657410">
        <w:t>e</w:t>
      </w:r>
      <w:r>
        <w:t xml:space="preserve"> and pass my current course of studies </w:t>
      </w:r>
    </w:p>
    <w:p w14:paraId="2B60F1A8" w14:textId="405207A8" w:rsidR="000E4351" w:rsidRDefault="000E4351" w:rsidP="0021182A">
      <w:pPr>
        <w:pStyle w:val="ListParagraph"/>
        <w:numPr>
          <w:ilvl w:val="0"/>
          <w:numId w:val="5"/>
        </w:numPr>
        <w:spacing w:line="360" w:lineRule="auto"/>
      </w:pPr>
      <w:r>
        <w:t xml:space="preserve">Find a part-time job and continue studying at the same time till I achieve </w:t>
      </w:r>
      <w:r w:rsidR="00081866">
        <w:t xml:space="preserve">the </w:t>
      </w:r>
      <w:r>
        <w:t>required qualification</w:t>
      </w:r>
    </w:p>
    <w:p w14:paraId="29D0FA10" w14:textId="675DDA80" w:rsidR="0021182A" w:rsidRDefault="000E4351" w:rsidP="0021182A">
      <w:pPr>
        <w:pStyle w:val="ListParagraph"/>
        <w:numPr>
          <w:ilvl w:val="0"/>
          <w:numId w:val="5"/>
        </w:numPr>
        <w:spacing w:line="360" w:lineRule="auto"/>
      </w:pPr>
      <w:r>
        <w:t>Leave the course and opt for any job option</w:t>
      </w:r>
      <w:r w:rsidR="00081866">
        <w:t>,</w:t>
      </w:r>
      <w:r>
        <w:t xml:space="preserve"> including internship or voluntary </w:t>
      </w:r>
      <w:r w:rsidR="00F742E1">
        <w:t>work</w:t>
      </w:r>
      <w:r>
        <w:t xml:space="preserve"> </w:t>
      </w:r>
    </w:p>
    <w:p w14:paraId="2C894BF7" w14:textId="77777777" w:rsidR="004D3CE4" w:rsidRDefault="004D3CE4" w:rsidP="000E4351">
      <w:pPr>
        <w:spacing w:line="600" w:lineRule="auto"/>
        <w:rPr>
          <w:b/>
          <w:bCs/>
        </w:rPr>
      </w:pPr>
    </w:p>
    <w:p w14:paraId="275676F8" w14:textId="77777777" w:rsidR="004D3CE4" w:rsidRDefault="004D3CE4" w:rsidP="000E4351">
      <w:pPr>
        <w:spacing w:line="600" w:lineRule="auto"/>
        <w:rPr>
          <w:b/>
          <w:bCs/>
        </w:rPr>
      </w:pPr>
    </w:p>
    <w:p w14:paraId="541248B5" w14:textId="292D9240" w:rsidR="00346BDB" w:rsidRPr="00492A9C" w:rsidRDefault="001A7688" w:rsidP="000E4351">
      <w:pPr>
        <w:spacing w:line="600" w:lineRule="auto"/>
        <w:rPr>
          <w:b/>
          <w:bCs/>
        </w:rPr>
      </w:pPr>
      <w:r>
        <w:rPr>
          <w:b/>
          <w:bCs/>
        </w:rPr>
        <w:lastRenderedPageBreak/>
        <w:t>Q.</w:t>
      </w:r>
      <w:r w:rsidR="004D3CE4">
        <w:rPr>
          <w:b/>
          <w:bCs/>
        </w:rPr>
        <w:t>8</w:t>
      </w:r>
      <w:r>
        <w:rPr>
          <w:b/>
          <w:bCs/>
        </w:rPr>
        <w:t xml:space="preserve">. </w:t>
      </w:r>
      <w:r w:rsidR="00346BDB" w:rsidRPr="00492A9C">
        <w:rPr>
          <w:b/>
          <w:bCs/>
        </w:rPr>
        <w:t xml:space="preserve">What is the difference between Positive and Negative </w:t>
      </w:r>
      <w:r w:rsidR="00081866">
        <w:rPr>
          <w:b/>
          <w:bCs/>
        </w:rPr>
        <w:t>attitudes</w:t>
      </w:r>
      <w:r w:rsidR="00346BDB" w:rsidRPr="00492A9C">
        <w:rPr>
          <w:b/>
          <w:bCs/>
        </w:rPr>
        <w:t xml:space="preserve">? </w:t>
      </w:r>
    </w:p>
    <w:p w14:paraId="372EF60A" w14:textId="77777777" w:rsidR="001A7688" w:rsidRPr="00D25CBB" w:rsidRDefault="001A7688" w:rsidP="00346BDB">
      <w:pPr>
        <w:spacing w:line="600" w:lineRule="auto"/>
        <w:rPr>
          <w:b/>
          <w:bCs/>
        </w:rPr>
      </w:pPr>
      <w:r w:rsidRPr="00D25CBB">
        <w:rPr>
          <w:b/>
          <w:bCs/>
        </w:rPr>
        <w:t>Positive:</w:t>
      </w:r>
      <w:r>
        <w:t xml:space="preserve"> </w:t>
      </w:r>
      <w:r w:rsidR="00346BDB">
        <w:t>______________________________________________________________________________________________________________________________________________________</w:t>
      </w:r>
      <w:r w:rsidRPr="00D25CBB">
        <w:rPr>
          <w:b/>
          <w:bCs/>
        </w:rPr>
        <w:t>Negative</w:t>
      </w:r>
    </w:p>
    <w:p w14:paraId="342D2F62" w14:textId="2DD3F371" w:rsidR="00346BDB" w:rsidRDefault="00346BDB" w:rsidP="00346BDB">
      <w:pPr>
        <w:spacing w:line="600" w:lineRule="auto"/>
      </w:pPr>
      <w:r>
        <w:t>___________________________________________________________________________</w:t>
      </w:r>
    </w:p>
    <w:p w14:paraId="447F8FA1" w14:textId="77777777" w:rsidR="00346BDB" w:rsidRDefault="00346BDB" w:rsidP="00346BDB">
      <w:pPr>
        <w:spacing w:line="600" w:lineRule="auto"/>
      </w:pPr>
      <w:r>
        <w:t>___________________________________________________________________________</w:t>
      </w:r>
    </w:p>
    <w:p w14:paraId="7F01A965" w14:textId="2DB7EF51" w:rsidR="00346BDB" w:rsidRPr="00492A9C" w:rsidRDefault="001A7688" w:rsidP="00492A9C">
      <w:pPr>
        <w:spacing w:line="360" w:lineRule="auto"/>
        <w:rPr>
          <w:b/>
          <w:bCs/>
        </w:rPr>
      </w:pPr>
      <w:r>
        <w:rPr>
          <w:b/>
          <w:bCs/>
        </w:rPr>
        <w:t>Q.</w:t>
      </w:r>
      <w:r w:rsidR="004D3CE4">
        <w:rPr>
          <w:b/>
          <w:bCs/>
        </w:rPr>
        <w:t>9</w:t>
      </w:r>
      <w:r>
        <w:rPr>
          <w:b/>
          <w:bCs/>
        </w:rPr>
        <w:t xml:space="preserve">. </w:t>
      </w:r>
      <w:r w:rsidR="00323640" w:rsidRPr="00492A9C">
        <w:rPr>
          <w:b/>
          <w:bCs/>
        </w:rPr>
        <w:t xml:space="preserve">Which of the following attitudes towards learning are most important for you? </w:t>
      </w:r>
      <w:r w:rsidR="00492A9C">
        <w:rPr>
          <w:b/>
          <w:bCs/>
        </w:rPr>
        <w:t xml:space="preserve">Choose any </w:t>
      </w:r>
      <w:r w:rsidR="00DB0336">
        <w:rPr>
          <w:b/>
          <w:bCs/>
        </w:rPr>
        <w:t>seven</w:t>
      </w:r>
      <w:r w:rsidR="00492A9C">
        <w:rPr>
          <w:b/>
          <w:bCs/>
        </w:rPr>
        <w:t xml:space="preserve"> and g</w:t>
      </w:r>
      <w:r w:rsidR="00323640" w:rsidRPr="00492A9C">
        <w:rPr>
          <w:b/>
          <w:bCs/>
        </w:rPr>
        <w:t>ive at least one reason for every choice.</w:t>
      </w:r>
    </w:p>
    <w:p w14:paraId="08A69F0F" w14:textId="77777777" w:rsidR="00492A9C" w:rsidRDefault="00492A9C" w:rsidP="00492A9C">
      <w:pPr>
        <w:spacing w:line="360" w:lineRule="auto"/>
      </w:pPr>
    </w:p>
    <w:p w14:paraId="59CD9191" w14:textId="0DED8D0B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>Accept</w:t>
      </w:r>
      <w:r w:rsidR="00492A9C">
        <w:t>ing</w:t>
      </w:r>
      <w:r>
        <w:t xml:space="preserve"> </w:t>
      </w:r>
      <w:r w:rsidR="00081866">
        <w:t xml:space="preserve">the </w:t>
      </w:r>
      <w:r>
        <w:t>responsibility of your</w:t>
      </w:r>
      <w:r w:rsidR="00657410">
        <w:t xml:space="preserve"> </w:t>
      </w:r>
      <w:r>
        <w:t>learning</w:t>
      </w:r>
    </w:p>
    <w:p w14:paraId="605B8EBC" w14:textId="033CAEE4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 xml:space="preserve">Being </w:t>
      </w:r>
      <w:r w:rsidR="00F742E1">
        <w:t xml:space="preserve">an </w:t>
      </w:r>
      <w:r>
        <w:t xml:space="preserve">autonomous and independent </w:t>
      </w:r>
      <w:r w:rsidR="00081866">
        <w:t>learner</w:t>
      </w:r>
    </w:p>
    <w:p w14:paraId="6800FA67" w14:textId="27F1E82E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>Being self-</w:t>
      </w:r>
      <w:r w:rsidR="00FC2F9E">
        <w:t>motivated</w:t>
      </w:r>
      <w:r>
        <w:t xml:space="preserve"> to learn and develop </w:t>
      </w:r>
    </w:p>
    <w:p w14:paraId="7B8CEFF3" w14:textId="465350B0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>Being self-</w:t>
      </w:r>
      <w:r w:rsidR="00FC2F9E">
        <w:t>aware</w:t>
      </w:r>
      <w:r>
        <w:t xml:space="preserve"> of </w:t>
      </w:r>
      <w:r w:rsidR="00657410">
        <w:t>your</w:t>
      </w:r>
      <w:r>
        <w:t xml:space="preserve"> strengths a</w:t>
      </w:r>
      <w:r w:rsidR="00FC2F9E">
        <w:t>n</w:t>
      </w:r>
      <w:r>
        <w:t xml:space="preserve">d weaknesses </w:t>
      </w:r>
    </w:p>
    <w:p w14:paraId="5538AEF1" w14:textId="3FEC2314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>Believ</w:t>
      </w:r>
      <w:r w:rsidR="00492A9C">
        <w:t>ing</w:t>
      </w:r>
      <w:r>
        <w:t xml:space="preserve"> in life-long-learning </w:t>
      </w:r>
    </w:p>
    <w:p w14:paraId="28F94C52" w14:textId="5F707FE1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>Being a self-confident person</w:t>
      </w:r>
    </w:p>
    <w:p w14:paraId="79E6BEEA" w14:textId="656AF239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 xml:space="preserve">Being a person with self-esteem </w:t>
      </w:r>
    </w:p>
    <w:p w14:paraId="52DB6BFE" w14:textId="0402B15C" w:rsidR="00323640" w:rsidRDefault="00323640" w:rsidP="00323640">
      <w:pPr>
        <w:pStyle w:val="ListParagraph"/>
        <w:numPr>
          <w:ilvl w:val="0"/>
          <w:numId w:val="6"/>
        </w:numPr>
        <w:spacing w:line="600" w:lineRule="auto"/>
      </w:pPr>
      <w:r>
        <w:t>Being good in time</w:t>
      </w:r>
      <w:r w:rsidR="00492A9C">
        <w:t>-</w:t>
      </w:r>
      <w:r>
        <w:t xml:space="preserve">management </w:t>
      </w:r>
    </w:p>
    <w:p w14:paraId="765ACB18" w14:textId="226668A5" w:rsidR="00492A9C" w:rsidRDefault="00492A9C" w:rsidP="00323640">
      <w:pPr>
        <w:pStyle w:val="ListParagraph"/>
        <w:numPr>
          <w:ilvl w:val="0"/>
          <w:numId w:val="6"/>
        </w:numPr>
        <w:spacing w:line="600" w:lineRule="auto"/>
      </w:pPr>
      <w:r>
        <w:t xml:space="preserve">Being health-conscious </w:t>
      </w:r>
    </w:p>
    <w:p w14:paraId="4DC93F62" w14:textId="2A20DFCE" w:rsidR="00492A9C" w:rsidRDefault="00492A9C" w:rsidP="00323640">
      <w:pPr>
        <w:pStyle w:val="ListParagraph"/>
        <w:numPr>
          <w:ilvl w:val="0"/>
          <w:numId w:val="6"/>
        </w:numPr>
        <w:spacing w:line="600" w:lineRule="auto"/>
      </w:pPr>
      <w:r>
        <w:t xml:space="preserve">Being competitive </w:t>
      </w:r>
    </w:p>
    <w:p w14:paraId="04487746" w14:textId="77777777" w:rsidR="00D25CBB" w:rsidRDefault="00D25CBB" w:rsidP="00492A9C">
      <w:pPr>
        <w:spacing w:line="600" w:lineRule="auto"/>
        <w:rPr>
          <w:b/>
          <w:bCs/>
        </w:rPr>
      </w:pPr>
    </w:p>
    <w:p w14:paraId="1A6C95B9" w14:textId="75D08529" w:rsidR="00591D50" w:rsidRPr="00081866" w:rsidRDefault="001A7688" w:rsidP="00591D50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Q.1</w:t>
      </w:r>
      <w:r w:rsidR="004D3CE4">
        <w:rPr>
          <w:b/>
          <w:bCs/>
        </w:rPr>
        <w:t>0.</w:t>
      </w:r>
      <w:r>
        <w:rPr>
          <w:b/>
          <w:bCs/>
        </w:rPr>
        <w:t xml:space="preserve">A. </w:t>
      </w:r>
      <w:r w:rsidR="00591D50" w:rsidRPr="00081866">
        <w:rPr>
          <w:b/>
          <w:bCs/>
        </w:rPr>
        <w:t xml:space="preserve">Following is a list of Positive Attitudes at </w:t>
      </w:r>
      <w:r w:rsidR="00F742E1">
        <w:rPr>
          <w:b/>
          <w:bCs/>
        </w:rPr>
        <w:t>work</w:t>
      </w:r>
      <w:r w:rsidR="00591D50" w:rsidRPr="00081866">
        <w:rPr>
          <w:b/>
          <w:bCs/>
        </w:rPr>
        <w:t xml:space="preserve">. Discuss them with your partner and ask the teacher or search the </w:t>
      </w:r>
      <w:r w:rsidR="00081866">
        <w:rPr>
          <w:b/>
          <w:bCs/>
        </w:rPr>
        <w:t>Internet</w:t>
      </w:r>
      <w:r w:rsidR="00591D50" w:rsidRPr="00081866">
        <w:rPr>
          <w:b/>
          <w:bCs/>
        </w:rPr>
        <w:t xml:space="preserve"> if you require any clarification. Pick </w:t>
      </w:r>
      <w:r w:rsidR="000B5F29">
        <w:rPr>
          <w:b/>
          <w:bCs/>
        </w:rPr>
        <w:t xml:space="preserve">seven </w:t>
      </w:r>
      <w:r w:rsidR="00591D50" w:rsidRPr="00081866">
        <w:rPr>
          <w:b/>
          <w:bCs/>
        </w:rPr>
        <w:t xml:space="preserve">most important attitudes from the list and write them on the </w:t>
      </w:r>
      <w:r w:rsidR="00081866" w:rsidRPr="00081866">
        <w:rPr>
          <w:b/>
          <w:bCs/>
        </w:rPr>
        <w:t>blanks</w:t>
      </w:r>
      <w:r w:rsidR="00591D50" w:rsidRPr="00081866">
        <w:rPr>
          <w:b/>
          <w:bCs/>
        </w:rPr>
        <w:t xml:space="preserve"> provided. </w:t>
      </w:r>
      <w:r w:rsidR="00081866" w:rsidRPr="00081866">
        <w:rPr>
          <w:b/>
          <w:bCs/>
        </w:rPr>
        <w:t>Finally,</w:t>
      </w:r>
      <w:r w:rsidR="00591D50" w:rsidRPr="00081866">
        <w:rPr>
          <w:b/>
          <w:bCs/>
        </w:rPr>
        <w:t xml:space="preserve"> share the reasons for your choice with the class. </w:t>
      </w:r>
    </w:p>
    <w:p w14:paraId="0F81A8D5" w14:textId="77777777" w:rsidR="00591D50" w:rsidRDefault="00591D50" w:rsidP="00591D50">
      <w:pPr>
        <w:spacing w:line="600" w:lineRule="auto"/>
      </w:pPr>
    </w:p>
    <w:p w14:paraId="21D0B0CB" w14:textId="72F521E1" w:rsidR="00591D50" w:rsidRPr="00081866" w:rsidRDefault="00081866" w:rsidP="00591D50">
      <w:pPr>
        <w:spacing w:line="600" w:lineRule="auto"/>
        <w:rPr>
          <w:b/>
          <w:bCs/>
          <w:u w:val="single"/>
        </w:rPr>
      </w:pPr>
      <w:r w:rsidRPr="00081866">
        <w:rPr>
          <w:b/>
          <w:bCs/>
          <w:u w:val="single"/>
        </w:rPr>
        <w:t xml:space="preserve">Positive </w:t>
      </w:r>
      <w:r w:rsidR="00591D50" w:rsidRPr="00081866">
        <w:rPr>
          <w:b/>
          <w:bCs/>
          <w:u w:val="single"/>
        </w:rPr>
        <w:t>Attitude</w:t>
      </w:r>
      <w:r w:rsidRPr="00081866">
        <w:rPr>
          <w:b/>
          <w:bCs/>
          <w:u w:val="single"/>
        </w:rPr>
        <w:t>s</w:t>
      </w:r>
      <w:r w:rsidR="00591D50" w:rsidRPr="00081866">
        <w:rPr>
          <w:b/>
          <w:bCs/>
          <w:u w:val="single"/>
        </w:rPr>
        <w:t xml:space="preserve"> towards </w:t>
      </w:r>
      <w:r w:rsidR="00F742E1">
        <w:rPr>
          <w:b/>
          <w:bCs/>
          <w:u w:val="single"/>
        </w:rPr>
        <w:t>work</w:t>
      </w:r>
    </w:p>
    <w:p w14:paraId="1457072C" w14:textId="4172BDFA" w:rsidR="00591D50" w:rsidRDefault="00081866" w:rsidP="00DB0336">
      <w:pPr>
        <w:pStyle w:val="ListParagraph"/>
        <w:numPr>
          <w:ilvl w:val="0"/>
          <w:numId w:val="8"/>
        </w:numPr>
        <w:spacing w:line="360" w:lineRule="auto"/>
      </w:pPr>
      <w:r>
        <w:t>Being h</w:t>
      </w:r>
      <w:r w:rsidR="00591D50">
        <w:t>onest</w:t>
      </w:r>
      <w:r>
        <w:t xml:space="preserve"> at </w:t>
      </w:r>
      <w:r w:rsidR="00F742E1">
        <w:t>work</w:t>
      </w:r>
      <w:r>
        <w:t xml:space="preserve"> </w:t>
      </w:r>
      <w:r w:rsidR="00591D50">
        <w:t xml:space="preserve"> </w:t>
      </w:r>
    </w:p>
    <w:p w14:paraId="0FE9189A" w14:textId="0FBFB72B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Having a sincere c</w:t>
      </w:r>
      <w:r w:rsidR="00591D50">
        <w:t>ommitment</w:t>
      </w:r>
      <w:r w:rsidR="00081866">
        <w:t xml:space="preserve"> to your job </w:t>
      </w:r>
      <w:r w:rsidR="00591D50">
        <w:t xml:space="preserve"> </w:t>
      </w:r>
    </w:p>
    <w:p w14:paraId="09460591" w14:textId="77777777" w:rsidR="00081866" w:rsidRDefault="00081866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Being </w:t>
      </w:r>
      <w:r w:rsidR="00591D50">
        <w:t>Punctual</w:t>
      </w:r>
    </w:p>
    <w:p w14:paraId="75E917CD" w14:textId="13B03D8F" w:rsidR="00591D50" w:rsidRDefault="00081866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Being able to work under pressure and follow the deadlines </w:t>
      </w:r>
      <w:r w:rsidR="00591D50">
        <w:t xml:space="preserve"> </w:t>
      </w:r>
    </w:p>
    <w:p w14:paraId="4E62FCBB" w14:textId="1AE2608C" w:rsidR="00591D50" w:rsidRDefault="00081866" w:rsidP="00DB0336">
      <w:pPr>
        <w:pStyle w:val="ListParagraph"/>
        <w:numPr>
          <w:ilvl w:val="0"/>
          <w:numId w:val="8"/>
        </w:numPr>
        <w:spacing w:line="360" w:lineRule="auto"/>
      </w:pPr>
      <w:r>
        <w:t>Being Innovat</w:t>
      </w:r>
      <w:r w:rsidR="00657410">
        <w:t>ive</w:t>
      </w:r>
      <w:r>
        <w:t xml:space="preserve"> and self-motivated  </w:t>
      </w:r>
    </w:p>
    <w:p w14:paraId="1818D548" w14:textId="0EEB283A" w:rsidR="00081866" w:rsidRDefault="00081866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Being </w:t>
      </w:r>
      <w:r w:rsidR="00F742E1">
        <w:t>capable</w:t>
      </w:r>
      <w:r>
        <w:t xml:space="preserve"> </w:t>
      </w:r>
      <w:r w:rsidR="00F742E1">
        <w:t>of</w:t>
      </w:r>
      <w:r>
        <w:t xml:space="preserve"> </w:t>
      </w:r>
      <w:r w:rsidR="00F742E1">
        <w:t>listening</w:t>
      </w:r>
      <w:r w:rsidR="00657410">
        <w:t xml:space="preserve"> to healthy criticism </w:t>
      </w:r>
      <w:r>
        <w:t>and develop</w:t>
      </w:r>
      <w:r w:rsidR="00657410">
        <w:t xml:space="preserve">ing as a professional </w:t>
      </w:r>
      <w:r>
        <w:t xml:space="preserve"> </w:t>
      </w:r>
    </w:p>
    <w:p w14:paraId="2727C332" w14:textId="72784D69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Being </w:t>
      </w:r>
      <w:r w:rsidR="00591D50">
        <w:t>Transpare</w:t>
      </w:r>
      <w:r>
        <w:t xml:space="preserve">nt and accountable </w:t>
      </w:r>
      <w:r w:rsidR="00591D50">
        <w:t xml:space="preserve"> </w:t>
      </w:r>
    </w:p>
    <w:p w14:paraId="3ABD23CE" w14:textId="28808C3C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Having a p</w:t>
      </w:r>
      <w:r w:rsidR="00591D50">
        <w:t>assion</w:t>
      </w:r>
      <w:r w:rsidR="00081866">
        <w:t xml:space="preserve"> for performing even better </w:t>
      </w:r>
      <w:r w:rsidR="00591D50">
        <w:t xml:space="preserve"> </w:t>
      </w:r>
    </w:p>
    <w:p w14:paraId="28250C9B" w14:textId="6690A253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Being respectful, inclusive, and tolerant </w:t>
      </w:r>
      <w:r w:rsidR="00081866">
        <w:t xml:space="preserve"> </w:t>
      </w:r>
    </w:p>
    <w:p w14:paraId="74E282DF" w14:textId="6FAA94EA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Being an a</w:t>
      </w:r>
      <w:r w:rsidR="00081866">
        <w:t xml:space="preserve">ctive </w:t>
      </w:r>
      <w:r>
        <w:t xml:space="preserve">member of the work community with effective </w:t>
      </w:r>
      <w:r w:rsidR="00081866">
        <w:t>e</w:t>
      </w:r>
      <w:r w:rsidR="00591D50">
        <w:t>ngagement</w:t>
      </w:r>
      <w:r w:rsidR="00081866">
        <w:t xml:space="preserve"> </w:t>
      </w:r>
    </w:p>
    <w:p w14:paraId="590A02EE" w14:textId="78C9434B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Having a p</w:t>
      </w:r>
      <w:r w:rsidR="00081866">
        <w:t>roductive e</w:t>
      </w:r>
      <w:r w:rsidR="00591D50">
        <w:t xml:space="preserve">mployee voice </w:t>
      </w:r>
    </w:p>
    <w:p w14:paraId="01133A2B" w14:textId="12078F20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Having a s</w:t>
      </w:r>
      <w:r w:rsidR="00657410">
        <w:t>trong</w:t>
      </w:r>
      <w:r>
        <w:t xml:space="preserve"> belief in o</w:t>
      </w:r>
      <w:r w:rsidR="00591D50">
        <w:t xml:space="preserve">rganisational justice </w:t>
      </w:r>
    </w:p>
    <w:p w14:paraId="678E6639" w14:textId="7DAE5EA3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Having e</w:t>
      </w:r>
      <w:r w:rsidR="00081866">
        <w:t>ffective w</w:t>
      </w:r>
      <w:r w:rsidR="00591D50">
        <w:t>ork</w:t>
      </w:r>
      <w:r>
        <w:t>-</w:t>
      </w:r>
      <w:r w:rsidR="00591D50">
        <w:t>relationship</w:t>
      </w:r>
    </w:p>
    <w:p w14:paraId="72EF4E03" w14:textId="47DA94C6" w:rsidR="00591D50" w:rsidRDefault="00F742E1" w:rsidP="00DB0336">
      <w:pPr>
        <w:pStyle w:val="ListParagraph"/>
        <w:numPr>
          <w:ilvl w:val="0"/>
          <w:numId w:val="8"/>
        </w:numPr>
        <w:spacing w:line="360" w:lineRule="auto"/>
      </w:pPr>
      <w:r>
        <w:t>Being able to maintain w</w:t>
      </w:r>
      <w:r w:rsidR="00591D50">
        <w:t xml:space="preserve">ork-life balance </w:t>
      </w:r>
    </w:p>
    <w:p w14:paraId="278A3F0E" w14:textId="3C32EC95" w:rsidR="00657410" w:rsidRDefault="00657410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Having leadership qualities </w:t>
      </w:r>
    </w:p>
    <w:p w14:paraId="08AAEF11" w14:textId="565641DF" w:rsidR="00657410" w:rsidRDefault="00657410" w:rsidP="00DB0336">
      <w:pPr>
        <w:pStyle w:val="ListParagraph"/>
        <w:numPr>
          <w:ilvl w:val="0"/>
          <w:numId w:val="8"/>
        </w:numPr>
        <w:spacing w:line="360" w:lineRule="auto"/>
      </w:pPr>
      <w:r>
        <w:t xml:space="preserve">Having the capacity to accept change </w:t>
      </w:r>
    </w:p>
    <w:p w14:paraId="65E9DF30" w14:textId="4097FC9B" w:rsidR="00657410" w:rsidRDefault="00970F32" w:rsidP="00657410">
      <w:pPr>
        <w:pStyle w:val="ListParagraph"/>
        <w:numPr>
          <w:ilvl w:val="0"/>
          <w:numId w:val="8"/>
        </w:numPr>
        <w:spacing w:line="360" w:lineRule="auto"/>
      </w:pPr>
      <w:r>
        <w:t>Understanding</w:t>
      </w:r>
      <w:r w:rsidR="00657410">
        <w:t xml:space="preserve"> the importance of safety at work and employee responsibilities for a safe working </w:t>
      </w:r>
      <w:r>
        <w:t>environment</w:t>
      </w:r>
      <w:r w:rsidR="00657410">
        <w:t xml:space="preserve"> </w:t>
      </w:r>
    </w:p>
    <w:p w14:paraId="18275A53" w14:textId="03B91585" w:rsidR="00657410" w:rsidRDefault="00657410" w:rsidP="00657410">
      <w:pPr>
        <w:pStyle w:val="ListParagraph"/>
        <w:numPr>
          <w:ilvl w:val="0"/>
          <w:numId w:val="8"/>
        </w:numPr>
        <w:spacing w:line="360" w:lineRule="auto"/>
      </w:pPr>
      <w:r>
        <w:t xml:space="preserve">Showing </w:t>
      </w:r>
      <w:r w:rsidR="00970F32">
        <w:t xml:space="preserve">vigour to learn from experiences </w:t>
      </w:r>
    </w:p>
    <w:p w14:paraId="6E7B5453" w14:textId="4C6A8BB1" w:rsidR="00970F32" w:rsidRDefault="00970F32" w:rsidP="00657410">
      <w:pPr>
        <w:pStyle w:val="ListParagraph"/>
        <w:numPr>
          <w:ilvl w:val="0"/>
          <w:numId w:val="8"/>
        </w:numPr>
        <w:spacing w:line="360" w:lineRule="auto"/>
      </w:pPr>
      <w:r>
        <w:t xml:space="preserve">Being </w:t>
      </w:r>
      <w:r w:rsidR="00B60118">
        <w:t>an</w:t>
      </w:r>
      <w:r>
        <w:t xml:space="preserve"> informed employee</w:t>
      </w:r>
    </w:p>
    <w:p w14:paraId="16253FC3" w14:textId="2E19F76C" w:rsidR="00970F32" w:rsidRDefault="00970F32" w:rsidP="00657410">
      <w:pPr>
        <w:pStyle w:val="ListParagraph"/>
        <w:numPr>
          <w:ilvl w:val="0"/>
          <w:numId w:val="8"/>
        </w:numPr>
        <w:spacing w:line="360" w:lineRule="auto"/>
      </w:pPr>
      <w:r>
        <w:t>Avoiding gossip and complaining for complaining sake</w:t>
      </w:r>
    </w:p>
    <w:p w14:paraId="308A8DFE" w14:textId="77777777" w:rsidR="00DB0336" w:rsidRDefault="00DB0336" w:rsidP="00081866">
      <w:pPr>
        <w:spacing w:line="600" w:lineRule="auto"/>
      </w:pPr>
    </w:p>
    <w:p w14:paraId="5BC91B00" w14:textId="77777777" w:rsidR="00970F32" w:rsidRDefault="00970F32" w:rsidP="00081866">
      <w:pPr>
        <w:spacing w:line="600" w:lineRule="auto"/>
        <w:rPr>
          <w:b/>
          <w:bCs/>
        </w:rPr>
      </w:pPr>
    </w:p>
    <w:p w14:paraId="0A0AA1EE" w14:textId="77777777" w:rsidR="00970F32" w:rsidRDefault="00970F32" w:rsidP="00081866">
      <w:pPr>
        <w:spacing w:line="600" w:lineRule="auto"/>
        <w:rPr>
          <w:b/>
          <w:bCs/>
        </w:rPr>
      </w:pPr>
    </w:p>
    <w:p w14:paraId="2A576857" w14:textId="7CD2CCD1" w:rsidR="00081866" w:rsidRPr="00DB0336" w:rsidRDefault="001A7688" w:rsidP="00081866">
      <w:pPr>
        <w:spacing w:line="600" w:lineRule="auto"/>
        <w:rPr>
          <w:b/>
          <w:bCs/>
        </w:rPr>
      </w:pPr>
      <w:r>
        <w:rPr>
          <w:b/>
          <w:bCs/>
        </w:rPr>
        <w:lastRenderedPageBreak/>
        <w:t>Q.1</w:t>
      </w:r>
      <w:r w:rsidR="004D3CE4">
        <w:rPr>
          <w:b/>
          <w:bCs/>
        </w:rPr>
        <w:t>0</w:t>
      </w:r>
      <w:r>
        <w:rPr>
          <w:b/>
          <w:bCs/>
        </w:rPr>
        <w:t xml:space="preserve">B. </w:t>
      </w:r>
      <w:r w:rsidR="004D3CE4">
        <w:rPr>
          <w:b/>
          <w:bCs/>
        </w:rPr>
        <w:t>3</w:t>
      </w:r>
      <w:r w:rsidR="00081866" w:rsidRPr="00DB0336">
        <w:rPr>
          <w:b/>
          <w:bCs/>
        </w:rPr>
        <w:t xml:space="preserve"> Most Important Positive Attitudes for me at </w:t>
      </w:r>
      <w:r w:rsidR="00F742E1" w:rsidRPr="00DB0336">
        <w:rPr>
          <w:b/>
          <w:bCs/>
        </w:rPr>
        <w:t>work</w:t>
      </w:r>
      <w:r w:rsidR="00081866" w:rsidRPr="00DB0336">
        <w:rPr>
          <w:b/>
          <w:bCs/>
        </w:rPr>
        <w:t>:</w:t>
      </w:r>
    </w:p>
    <w:p w14:paraId="522F6863" w14:textId="77777777" w:rsidR="00081866" w:rsidRDefault="00081866" w:rsidP="00081866">
      <w:pPr>
        <w:pStyle w:val="ListParagraph"/>
        <w:numPr>
          <w:ilvl w:val="0"/>
          <w:numId w:val="10"/>
        </w:numPr>
        <w:spacing w:line="600" w:lineRule="auto"/>
      </w:pPr>
      <w:r>
        <w:t>___________________________________________________________________</w:t>
      </w:r>
    </w:p>
    <w:p w14:paraId="7FC47F5E" w14:textId="77777777" w:rsidR="00081866" w:rsidRDefault="00081866" w:rsidP="00081866">
      <w:pPr>
        <w:pStyle w:val="ListParagraph"/>
        <w:numPr>
          <w:ilvl w:val="0"/>
          <w:numId w:val="10"/>
        </w:numPr>
        <w:spacing w:line="600" w:lineRule="auto"/>
      </w:pPr>
      <w:r>
        <w:t>___________________________________________________________________</w:t>
      </w:r>
    </w:p>
    <w:p w14:paraId="30573E72" w14:textId="77777777" w:rsidR="00081866" w:rsidRDefault="00081866" w:rsidP="00081866">
      <w:pPr>
        <w:pStyle w:val="ListParagraph"/>
        <w:numPr>
          <w:ilvl w:val="0"/>
          <w:numId w:val="10"/>
        </w:numPr>
        <w:spacing w:line="600" w:lineRule="auto"/>
      </w:pPr>
      <w:r>
        <w:t>___________________________________________________________________</w:t>
      </w:r>
    </w:p>
    <w:p w14:paraId="6E88E698" w14:textId="6558CF97" w:rsidR="00DB0336" w:rsidRPr="00DB0336" w:rsidRDefault="001A7688" w:rsidP="00DB0336">
      <w:pPr>
        <w:spacing w:line="600" w:lineRule="auto"/>
        <w:rPr>
          <w:b/>
          <w:bCs/>
        </w:rPr>
      </w:pPr>
      <w:r>
        <w:rPr>
          <w:b/>
          <w:bCs/>
        </w:rPr>
        <w:t>Q.1</w:t>
      </w:r>
      <w:r w:rsidR="004D3CE4">
        <w:rPr>
          <w:b/>
          <w:bCs/>
        </w:rPr>
        <w:t>1</w:t>
      </w:r>
      <w:r>
        <w:rPr>
          <w:b/>
          <w:bCs/>
        </w:rPr>
        <w:t xml:space="preserve">. </w:t>
      </w:r>
      <w:r w:rsidR="00DB0336" w:rsidRPr="00DB0336">
        <w:rPr>
          <w:b/>
          <w:bCs/>
        </w:rPr>
        <w:t xml:space="preserve">List </w:t>
      </w:r>
      <w:r w:rsidR="00970F32">
        <w:rPr>
          <w:b/>
          <w:bCs/>
        </w:rPr>
        <w:t>five</w:t>
      </w:r>
      <w:r w:rsidR="00DB0336" w:rsidRPr="00DB0336">
        <w:rPr>
          <w:b/>
          <w:bCs/>
        </w:rPr>
        <w:t xml:space="preserve"> negative attitudes at work that you think should be avoided:</w:t>
      </w:r>
    </w:p>
    <w:p w14:paraId="14E66868" w14:textId="77777777" w:rsidR="00DB0336" w:rsidRDefault="00DB0336" w:rsidP="00DB0336">
      <w:pPr>
        <w:pStyle w:val="ListParagraph"/>
        <w:numPr>
          <w:ilvl w:val="0"/>
          <w:numId w:val="11"/>
        </w:numPr>
        <w:spacing w:line="600" w:lineRule="auto"/>
      </w:pPr>
      <w:r>
        <w:t>___________________________________________________________________</w:t>
      </w:r>
    </w:p>
    <w:p w14:paraId="66402842" w14:textId="77777777" w:rsidR="00DB0336" w:rsidRDefault="00DB0336" w:rsidP="00DB0336">
      <w:pPr>
        <w:pStyle w:val="ListParagraph"/>
        <w:numPr>
          <w:ilvl w:val="0"/>
          <w:numId w:val="11"/>
        </w:numPr>
        <w:spacing w:line="600" w:lineRule="auto"/>
      </w:pPr>
      <w:r>
        <w:t>___________________________________________________________________</w:t>
      </w:r>
    </w:p>
    <w:p w14:paraId="6C3A027F" w14:textId="4578C6D0" w:rsidR="00492A9C" w:rsidRDefault="00DB0336" w:rsidP="00295BC3">
      <w:pPr>
        <w:pStyle w:val="ListParagraph"/>
        <w:numPr>
          <w:ilvl w:val="0"/>
          <w:numId w:val="11"/>
        </w:numPr>
        <w:spacing w:line="600" w:lineRule="auto"/>
      </w:pPr>
      <w:r>
        <w:t>___________________________________________________________________</w:t>
      </w:r>
    </w:p>
    <w:p w14:paraId="45700409" w14:textId="7985F9B6" w:rsidR="00970F32" w:rsidRDefault="00970F32" w:rsidP="00295BC3">
      <w:pPr>
        <w:pStyle w:val="ListParagraph"/>
        <w:numPr>
          <w:ilvl w:val="0"/>
          <w:numId w:val="11"/>
        </w:numPr>
        <w:spacing w:line="600" w:lineRule="auto"/>
      </w:pPr>
      <w:r>
        <w:t>___________________________________________________________________</w:t>
      </w:r>
    </w:p>
    <w:p w14:paraId="23C9A704" w14:textId="545BD3BB" w:rsidR="00970F32" w:rsidRDefault="00970F32" w:rsidP="00295BC3">
      <w:pPr>
        <w:pStyle w:val="ListParagraph"/>
        <w:numPr>
          <w:ilvl w:val="0"/>
          <w:numId w:val="11"/>
        </w:numPr>
        <w:spacing w:line="600" w:lineRule="auto"/>
      </w:pPr>
      <w:r>
        <w:t>___________________________________________________________________</w:t>
      </w:r>
    </w:p>
    <w:p w14:paraId="61D68319" w14:textId="338EF3FE" w:rsidR="00970F32" w:rsidRDefault="00970F32" w:rsidP="00970F32">
      <w:pPr>
        <w:spacing w:line="600" w:lineRule="auto"/>
      </w:pPr>
    </w:p>
    <w:p w14:paraId="0E332B1F" w14:textId="5C0A018D" w:rsidR="00970F32" w:rsidRDefault="00970F32" w:rsidP="00970F32">
      <w:pPr>
        <w:spacing w:line="600" w:lineRule="auto"/>
      </w:pPr>
    </w:p>
    <w:p w14:paraId="06EA6E65" w14:textId="6A99C8F1" w:rsidR="00970F32" w:rsidRDefault="00970F32" w:rsidP="00970F32">
      <w:pPr>
        <w:spacing w:line="600" w:lineRule="auto"/>
      </w:pPr>
    </w:p>
    <w:p w14:paraId="28BEC4DB" w14:textId="3992D056" w:rsidR="00970F32" w:rsidRDefault="00970F32" w:rsidP="00970F32">
      <w:pPr>
        <w:spacing w:line="600" w:lineRule="auto"/>
      </w:pPr>
    </w:p>
    <w:p w14:paraId="504F57B8" w14:textId="0EE51DF1" w:rsidR="00970F32" w:rsidRDefault="00970F32" w:rsidP="00970F32">
      <w:pPr>
        <w:spacing w:line="600" w:lineRule="auto"/>
      </w:pPr>
    </w:p>
    <w:sectPr w:rsidR="00970F32" w:rsidSect="008D64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10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9F4E39" w14:textId="77777777" w:rsidR="005729C9" w:rsidRDefault="005729C9" w:rsidP="00503781">
      <w:r>
        <w:separator/>
      </w:r>
    </w:p>
  </w:endnote>
  <w:endnote w:type="continuationSeparator" w:id="0">
    <w:p w14:paraId="178AD7FF" w14:textId="77777777" w:rsidR="005729C9" w:rsidRDefault="005729C9" w:rsidP="00503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3303921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45C9BF" w14:textId="38921F30" w:rsidR="004F7FEB" w:rsidRDefault="004F7FEB" w:rsidP="00D13B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273992" w14:textId="77777777" w:rsidR="004F7FEB" w:rsidRDefault="004F7FEB" w:rsidP="004F7F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895740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CF5E7A2" w14:textId="4679394E" w:rsidR="004F7FEB" w:rsidRDefault="004F7FEB" w:rsidP="00D13B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6A0A429A" w14:textId="6D63037A" w:rsidR="00612D9D" w:rsidRPr="00612D9D" w:rsidRDefault="004D3CE4" w:rsidP="004F7FEB">
    <w:pPr>
      <w:pStyle w:val="Footer"/>
      <w:ind w:right="360"/>
      <w:jc w:val="center"/>
      <w:rPr>
        <w:color w:val="000000" w:themeColor="text1"/>
      </w:rPr>
    </w:pPr>
    <w:r>
      <w:rPr>
        <w:noProof/>
      </w:rPr>
      <w:pict w14:anchorId="54F439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246pt;height:9.5pt;mso-width-percent:0;mso-height-percent:0;mso-width-percent:0;mso-height-percent:0" o:hrpct="0" o:hralign="center" o:hr="t">
          <v:imagedata r:id="rId1" o:title="Autumn Leaves"/>
        </v:shape>
      </w:pict>
    </w:r>
    <w:r w:rsidR="00612D9D" w:rsidRPr="00612D9D">
      <w:rPr>
        <w:color w:val="000000" w:themeColor="text1"/>
      </w:rPr>
      <w:t xml:space="preserve">© </w:t>
    </w:r>
    <w:hyperlink r:id="rId2" w:history="1">
      <w:r w:rsidR="00612D9D" w:rsidRPr="00612D9D">
        <w:rPr>
          <w:rStyle w:val="Hyperlink"/>
          <w:color w:val="000000" w:themeColor="text1"/>
        </w:rPr>
        <w:t>www.keystonelt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88B11" w14:textId="77777777" w:rsidR="005729C9" w:rsidRDefault="005729C9" w:rsidP="00503781">
      <w:r>
        <w:separator/>
      </w:r>
    </w:p>
  </w:footnote>
  <w:footnote w:type="continuationSeparator" w:id="0">
    <w:p w14:paraId="35B7CBD5" w14:textId="77777777" w:rsidR="005729C9" w:rsidRDefault="005729C9" w:rsidP="00503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4FC1BE" w14:textId="77777777" w:rsidR="00503781" w:rsidRDefault="005729C9">
    <w:pPr>
      <w:pStyle w:val="Header"/>
    </w:pPr>
    <w:r>
      <w:rPr>
        <w:noProof/>
      </w:rPr>
      <w:pict w14:anchorId="64F234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131877" o:spid="_x0000_s2051" type="#_x0000_t75" alt="" style="position:absolute;margin-left:0;margin-top:0;width:450pt;height:170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riginal on Transparen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2E062" w14:textId="682400F0" w:rsidR="00503781" w:rsidRDefault="00503781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42F9CD90" wp14:editId="4844EF4C">
          <wp:simplePos x="0" y="0"/>
          <wp:positionH relativeFrom="column">
            <wp:posOffset>5709684</wp:posOffset>
          </wp:positionH>
          <wp:positionV relativeFrom="paragraph">
            <wp:posOffset>-212651</wp:posOffset>
          </wp:positionV>
          <wp:extent cx="637953" cy="415377"/>
          <wp:effectExtent l="0" t="0" r="0" b="3810"/>
          <wp:wrapThrough wrapText="bothSides">
            <wp:wrapPolygon edited="0">
              <wp:start x="0" y="0"/>
              <wp:lineTo x="0" y="21138"/>
              <wp:lineTo x="21084" y="21138"/>
              <wp:lineTo x="21084" y="0"/>
              <wp:lineTo x="0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953" cy="4153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29C9">
      <w:rPr>
        <w:noProof/>
      </w:rPr>
      <w:pict w14:anchorId="0A40BF6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131878" o:spid="_x0000_s2050" type="#_x0000_t75" alt="" style="position:absolute;margin-left:0;margin-top:0;width:450pt;height:170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riginal on Transparent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9AC0B" w14:textId="77777777" w:rsidR="00503781" w:rsidRDefault="005729C9">
    <w:pPr>
      <w:pStyle w:val="Header"/>
    </w:pPr>
    <w:r>
      <w:rPr>
        <w:noProof/>
      </w:rPr>
      <w:pict w14:anchorId="7EECBA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131876" o:spid="_x0000_s2049" type="#_x0000_t75" alt="" style="position:absolute;margin-left:0;margin-top:0;width:450pt;height:170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riginal on Transparen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55621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24DB5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0B2378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F0F81"/>
    <w:multiLevelType w:val="hybridMultilevel"/>
    <w:tmpl w:val="039842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24330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551226"/>
    <w:multiLevelType w:val="hybridMultilevel"/>
    <w:tmpl w:val="FCD888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463E25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B58D9"/>
    <w:multiLevelType w:val="hybridMultilevel"/>
    <w:tmpl w:val="6F241A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5643A"/>
    <w:multiLevelType w:val="hybridMultilevel"/>
    <w:tmpl w:val="9E8CC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8431DB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A4068"/>
    <w:multiLevelType w:val="hybridMultilevel"/>
    <w:tmpl w:val="2BB2D1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D255C9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3D4AA6"/>
    <w:multiLevelType w:val="hybridMultilevel"/>
    <w:tmpl w:val="24E0FB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72675B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B21C44"/>
    <w:multiLevelType w:val="hybridMultilevel"/>
    <w:tmpl w:val="9B1CE7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2"/>
  </w:num>
  <w:num w:numId="5">
    <w:abstractNumId w:val="8"/>
  </w:num>
  <w:num w:numId="6">
    <w:abstractNumId w:val="5"/>
  </w:num>
  <w:num w:numId="7">
    <w:abstractNumId w:val="6"/>
  </w:num>
  <w:num w:numId="8">
    <w:abstractNumId w:val="10"/>
  </w:num>
  <w:num w:numId="9">
    <w:abstractNumId w:val="7"/>
  </w:num>
  <w:num w:numId="10">
    <w:abstractNumId w:val="4"/>
  </w:num>
  <w:num w:numId="11">
    <w:abstractNumId w:val="1"/>
  </w:num>
  <w:num w:numId="12">
    <w:abstractNumId w:val="9"/>
  </w:num>
  <w:num w:numId="13">
    <w:abstractNumId w:val="14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tTCyNDQ0MjQ0tjRQ0lEKTi0uzszPAykwrAUAzV0a6CwAAAA="/>
  </w:docVars>
  <w:rsids>
    <w:rsidRoot w:val="006407A8"/>
    <w:rsid w:val="00022450"/>
    <w:rsid w:val="00081866"/>
    <w:rsid w:val="000B5F29"/>
    <w:rsid w:val="000E4351"/>
    <w:rsid w:val="001A7688"/>
    <w:rsid w:val="0021182A"/>
    <w:rsid w:val="00241EC0"/>
    <w:rsid w:val="00295BC3"/>
    <w:rsid w:val="002F74E1"/>
    <w:rsid w:val="00323640"/>
    <w:rsid w:val="00346BDB"/>
    <w:rsid w:val="00362D5A"/>
    <w:rsid w:val="0037137A"/>
    <w:rsid w:val="003A7DC9"/>
    <w:rsid w:val="004356EF"/>
    <w:rsid w:val="00452397"/>
    <w:rsid w:val="00492A9C"/>
    <w:rsid w:val="004D3CE4"/>
    <w:rsid w:val="004E19EE"/>
    <w:rsid w:val="004F7FEB"/>
    <w:rsid w:val="00503781"/>
    <w:rsid w:val="0055615A"/>
    <w:rsid w:val="005729C9"/>
    <w:rsid w:val="00591D50"/>
    <w:rsid w:val="005E795E"/>
    <w:rsid w:val="00612D9D"/>
    <w:rsid w:val="006407A8"/>
    <w:rsid w:val="00657410"/>
    <w:rsid w:val="00660737"/>
    <w:rsid w:val="00697971"/>
    <w:rsid w:val="0079665A"/>
    <w:rsid w:val="00885219"/>
    <w:rsid w:val="008D6424"/>
    <w:rsid w:val="00960D80"/>
    <w:rsid w:val="00970F32"/>
    <w:rsid w:val="009C5E5E"/>
    <w:rsid w:val="00A40E9C"/>
    <w:rsid w:val="00AC55C2"/>
    <w:rsid w:val="00B021EA"/>
    <w:rsid w:val="00B60118"/>
    <w:rsid w:val="00BB4F66"/>
    <w:rsid w:val="00C83718"/>
    <w:rsid w:val="00CA0EB3"/>
    <w:rsid w:val="00D25CBB"/>
    <w:rsid w:val="00D6595E"/>
    <w:rsid w:val="00DB0336"/>
    <w:rsid w:val="00F56E47"/>
    <w:rsid w:val="00F61D0D"/>
    <w:rsid w:val="00F742E1"/>
    <w:rsid w:val="00FC2F9E"/>
    <w:rsid w:val="00FE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E649CFF"/>
  <w15:chartTrackingRefBased/>
  <w15:docId w15:val="{17A83FC3-B3EF-A248-B6DD-CD043D743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37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3781"/>
  </w:style>
  <w:style w:type="paragraph" w:styleId="Footer">
    <w:name w:val="footer"/>
    <w:basedOn w:val="Normal"/>
    <w:link w:val="FooterChar"/>
    <w:uiPriority w:val="99"/>
    <w:unhideWhenUsed/>
    <w:rsid w:val="005037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3781"/>
  </w:style>
  <w:style w:type="character" w:styleId="Hyperlink">
    <w:name w:val="Hyperlink"/>
    <w:basedOn w:val="DefaultParagraphFont"/>
    <w:uiPriority w:val="99"/>
    <w:unhideWhenUsed/>
    <w:rsid w:val="00612D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12D9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A7DC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39"/>
    <w:rsid w:val="003A7D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7DC9"/>
    <w:pPr>
      <w:ind w:left="720"/>
      <w:contextualSpacing/>
    </w:pPr>
  </w:style>
  <w:style w:type="paragraph" w:styleId="NoSpacing">
    <w:name w:val="No Spacing"/>
    <w:uiPriority w:val="1"/>
    <w:qFormat/>
    <w:rsid w:val="0021182A"/>
  </w:style>
  <w:style w:type="character" w:styleId="PageNumber">
    <w:name w:val="page number"/>
    <w:basedOn w:val="DefaultParagraphFont"/>
    <w:uiPriority w:val="99"/>
    <w:semiHidden/>
    <w:unhideWhenUsed/>
    <w:rsid w:val="004F7FEB"/>
  </w:style>
  <w:style w:type="character" w:styleId="FollowedHyperlink">
    <w:name w:val="FollowedHyperlink"/>
    <w:basedOn w:val="DefaultParagraphFont"/>
    <w:uiPriority w:val="99"/>
    <w:semiHidden/>
    <w:unhideWhenUsed/>
    <w:rsid w:val="00D25C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eystonelt.com" TargetMode="External"/><Relationship Id="rId1" Type="http://schemas.openxmlformats.org/officeDocument/2006/relationships/image" Target="media/image4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A1DFDB1-E2A9-A348-B9A8-201BC7E4B4FE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355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 Bhatti</dc:creator>
  <cp:keywords/>
  <dc:description/>
  <cp:lastModifiedBy>Shams Bhatti</cp:lastModifiedBy>
  <cp:revision>2</cp:revision>
  <dcterms:created xsi:type="dcterms:W3CDTF">2021-07-05T11:40:00Z</dcterms:created>
  <dcterms:modified xsi:type="dcterms:W3CDTF">2021-07-0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217</vt:lpwstr>
  </property>
  <property fmtid="{D5CDD505-2E9C-101B-9397-08002B2CF9AE}" pid="3" name="grammarly_documentContext">
    <vt:lpwstr>{"goals":[],"domain":"general","emotions":[],"dialect":"american"}</vt:lpwstr>
  </property>
</Properties>
</file>